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วิชาการพัฒนาโปรแกรมประยุกต์สำหรับอุปกรณ์เคลื่อนที่</w:t>
      </w:r>
      <w:r>
        <w:t xml:space="preserve"> </w:t>
      </w:r>
      <w:r>
        <w:t xml:space="preserve">(เช้า)</w:t>
      </w:r>
      <w:r>
        <w:t xml:space="preserve"> </w:t>
      </w:r>
      <w:r>
        <w:t xml:space="preserve">190667</w:t>
      </w:r>
    </w:p>
    <w:p>
      <w:pPr>
        <w:pStyle w:val="Date"/>
      </w:pPr>
      <w:r>
        <w:t xml:space="preserve">วันพฤหัสบดีที่</w:t>
      </w:r>
      <w:r>
        <w:t xml:space="preserve"> </w:t>
      </w:r>
      <w:r>
        <w:t xml:space="preserve">20</w:t>
      </w:r>
      <w:r>
        <w:t xml:space="preserve"> </w:t>
      </w:r>
      <w:r>
        <w:t xml:space="preserve">มิถุน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 นำเสนอ นะคะ ใครจะเป็นผู้โชคดีคนแรก เดี๋ยวจะใช้วิธีสุ่ม เด็กๆไม่ให้แม่มาจิ้มเลือกเอก เด็กๆบอกว่าให้สุ่มเอา ลุ้นตัวเองไปด้วยในตัวนะคะ พร้อมหรือยัง พร้อมไหมคะ เริ่มแล้วนะคะแม่จะส่งแล้วนะ วันนี้มาร์กี้โดนคนแรก ไม่ต้องกุมหัว มา มาจ้า รอก่อนรอก่อน มันมี 2 วิชาคุณแม่มันมี metalworks กับอุปกรณ์เคลื่อนที่เอาอันไหนก่อนคะ อุปกรณ์เคลื่อนที่ ไม่ค่ะ อันนี้บทความวิจัยอุปกรณ์เคลื่อนที่ พร้อมนะ พร้อมโอเคนะ ครับ เริ่มครับ สวัสดีก่อน ไม่ได้ยิน รามค่ะพี่ ฮัลโหลครับได้ยินเสียงไหมครับ ได้ยินแล้วค่ะ ok ครับ สไลด์ต่อไป ชื่อผู้แต่งนะครับ เขาบอกชื่อเรื่องเป็นต้นแบบโมบายแอพพลิเคชั่น แบบฟอร์ม การเกษตร เพื่อการจัดเก็บดิจิตอลนะครับ สไลด์ต่อไป โปรแกรมแล้วก็เครื่องมือนะครับ ว่าจะใช้เป็นแบบสอบถามสัมภาษณ์สำหรับการเก็บข้อมูลนะครับ ภาษาไทย ภาษาอังกฤษก็อินดี้ อินทวิวนะครับ เป็นการสัมภาษณ์เชิงลึกนะครับ ผลการวิจัยนะครับ ผลการศึกษา ต้นแบบ mobile Application platform เพื่อการเกษตรยุคดิจิทัลไอทีนะครับ มีวัตถุประสงค์เพื่อสร้างต้นแบบ หน้าจอ mobile ในด้านการเกษตร แล้วก็เป็นการสัมภาษณ์เชิงลึก ผู้เ****วชาญทางด้านไอทีครับ เดี๋ยวนะคะ ย้อนกลับไปสไลด์แรก เดี๋ยวจะถามนะคะเดี๋ยวจะถาม งานวิจัยนี้นะคะ ที่มาร์กี้ไปขนหมา ชื่อเรื่องมันบอกว่าต้นแบบ Mobile App พี่เคยสั้น แพลตฟอร์มเพื่อการเกษตรยุคดิจิทัล ใช่ไหม มาร์กี้อธิบายได้ไหมมันเป็นลักษณะไหน เป็นการคิดค้นใหม่ๆในการทำเทคโนโลยีเกี่ยวกับการเกษตรครับแล้วก็การพัฒนาในรูปแบบ ไปใหม่ครับ ตัว App มันเป็นแบบไหนบอกได้ไหม เห็นหรือเปล่า รายงานวิจัยเขาน่ะ จำได้ไหมครับ เขาบอกไม่มีรูปภาพประกอบ ไม่ได้ใส่ลิงก์แอปที่ไปค้นมาเหรอ ไม่ได้ใส่เลี้ยงบทความที่ไปค้นมาเหรอ ใส่มาไหม มีไหม มีครับ อยู่ตรงไหนครับ มีครับอยู่ใส่ไว้ตรงหัวข้อครับ เปิดให้ดูหน่อย เห็นไหมแม่ แม่บอกแล้วเวลาทำนะคะ คนงานมานำเสนอน่ะ เราต้องทำ Link ให้เห็นว่าไปค้นมาจากไหน ต้องให้ลิงมันคลิกได้เลย ไม่ใช่ว่า Copy ข้อความแล้วไปค้นมันจะเสียเวลาดิ เปิดให้ดู มันให้โหลดไหม โหลดเอกสารสิ ซื้อข้างบนไหมนั่นน่ะ ที่เป็นโฟลเดอร์หรือเปล่าน่ะ แสดงว่า มาร์กี้ไม่ได้กดเข้าไปดูเหรอ บทที่ 4 ถ้าอย่างนั้นน่ะ ครับใช่ครับ ไปที่ใหน ผลการวิจัย เลยแล้ว ภาคผนวกแล้ว บทที่ 5 แล้วนี่ไงนี่ไงที่มีรูปนี่ ดูสิ ลักษณะแอป หน้าถัดไป วันนี้ใช่ไหมครับมาร์กี้ สมัคร App ของเขานี่ ทำอะไรได้บ้าง ทำอะไรได้ดูไหมได้ดูหรือเปล่า ยังไม่ได้ดูครับ เดี๋ยวโดนถามแล้วก็ตอบไม่ได้ เห็นไหม ทีนี้สิ่งที่มะกี้จะต้องไปทำเพิ่มอย่างนี้งานวิจัยชิ้นนี้มีภาพ ประกอบด้วย ภาพของ App นะ เพราะฉะนั้น ไปสไลด์ของน้องด้วยค่ะ เปิดสไลด์น้อง ตรงวัตถุประสงค์นี่ ดูนะคะ วัตถุประสงค์ ชื่อเรื่องตัดออกไปได้เลยเพราะเรามีชื่อเรื่องแสดงแล้วใช่ไหม เพราะฉะนั้นก็ให้ระบุแต่วัตถุประสงค์ มีข้อเดียวเหรอ เปิดไปดูในเอกสารสิ มีข้อเดียวเหรอ มีหลายข้อครับแต่ไม่ได้ใส่รูป ขอดูค่ะ ไปบทที่ 1 วัตถุประสงค์จะอยู่ในบทที่ 1 เวลาดูนะคะ คนงานนี่เราต้องเช็คด้วย ในบทคัดย่อน่ะ จะได้ไม่ครบ นั่นไงนั่นไง ขยายขยายหน่อย มีข้อเดียวนะคะ เขาเขียนมาอย่างนี้เลย คือวิธีนำเสนอนี่แม่บอกแล้ว ที่เขาใส่ไว้กับที่เราเอามาน่ะ เราต้องการแค่วัตถุประสงค์ เพราะฉะนั้นเราก็ตัดตั้งแต่ตรงนี้มานี่เห็นไหม ตรงคำว่าวัตถุประสงค์ก็ไม่ต้องเอาเพราะหัวข้อมันมีแล้วนะ เราก็เอา เพื่อสร้างต้นแบบ สร้างต้นแบบหน้าจอเห็นไหมคะ เราต้องตัดทอนคำด้วย เราจะไม่ไปก็อปของเขามาทั้งหมด ให้ดูหัวข้อที่เราจะนำเสนอมีอะไรเราก็เอาเฉพาะส่วนนั้นนะคะ เพราะเหมือนชื่อเรื่องนะมันมีแล้วมันไม่ต้องใส่มาอยู่แล้ว ไม่ต้องใส่ซ้ำในที่บอกว่าวัตถุประสงค์คืออะไร ไปสไลด์ต่อไปค่ะ โปรแกรมหรือเครื่องมือที่ใช้พัฒนา มาร์กี้น่าจะดูจากบทคัดย่อไหนลองเปิดบทคัดย่อ อยู่บนเลย บางทีเด็กๆเวลาไปค้นงานนะ ในบทคัดย่อน่ะ เขาอาจจะใส่ไม่ครบ นะคะ เราถ้า งานที่วิจัยเป็นเล่มอย่างนี้ ขยาย ขั้นตอน กลุ่ม การทดสอบ เลื่อนขึ้นไป ในนี้ไม่บอก เดี๋ยวนะ ผลการวิจัยบอกว่าอย่างไร ดูท่อนนี้ก่อน ส่งผลการวิจัยแล้วก็ไปดูที่สไลด์ เห็นไหม ของผลการวิจัยของมาร์กี้ ในไอ้นี่ ก็ไปเอามาตั้งแต่ชื่อเรื่องยันวัตถุประสงค์ ตอนนี้หัวข้อนี้แม่ต้องการแค่ผล ถ้าเวลาเอา เห็นไหมคะถ้าไปดูในบทคัดย่อนี่ บางคนเขาก็จะใช้ว่าผลการวิจัยพบว่าผลการศึกษาพบว่า ไปอ่านตรงส่วนนั้น แล้วก็สรุปมาใส่ในประเด็นนี้ในหัวข้อนี้นะคะ บ่ได้ผลลัพธ์มาอย่างไรนะคะ ถ้าได้ ไม่สรุปก็เหมือนอันนี้เขาทำแค่วัตถุประสงค์เขามีอันเดียว เราก็สามารถเอามาได้เลยก็ได้นะคะ ดึกมาทั้งฝนทั้งตัวได้เลย ตัวนี้ผลของมาร์กี้ไม่ถูกต้องต้องแก้นะคะ เครื่องมือถ้าในบทคัดย่อไม่มีไปดูที่บทที่ 3 ส่วนใหญ่แล้วเครื่องมือในงานวิจัยจะอยู่ในบทที่ 3 นะคะถ้าใครได้มาเป็นบท นี่เห็นไหมจะมีบอกขั้นตอนแล้วก็เครื่องมือนี่ไง เดี๋ยวเดี๋ยว แบบสัมภาษณ์ ไปหัวข้อ 3.1 ถ้าดูจากตรงนี้ ไม่มีความละเอียดนะเราก็ต้องไปที่หัวข้อที่เครื่องมือนั้น เลื่อนไป 3.1 เมื่อกี้เพิ่ง 3.3 พูดผิดเครื่องมือ 3.3 ขอโทษที 3.2 แล้ว ตัวแรกใช่ไหม เพื่อนค่ะ ไปอีก อ๋อโอเค สรุปของตัวนี้นะคะ เครื่องมือของเขาก็คือ เลื่อนไปสิ ไม่ๆๆ เลื่อนขึ้นเลื่อนขึ้นให้มันสุด 3.4 มันน่าจะมีสรุปไว้ตรงสุดท้าย มีตัวเดียว นะคะ ก็คือแบบสัมภาษณ์นะ เพราะฉะนั้นใน ในสไลด์ในสไลด์ มาร์กี้ต้องไปแก้นะคะ โปรแกรมหรือเครื่องมือที่ใช้พัฒนา โปรแกรม ที่นี้ไปดู พัฒนา App ต้องไปดูในส่วนของ การพัฒนาแอพพลิเคชั่น มันจะอยู่ที่หัวข้อไหน วิ่งไปเลื่อนให้แม่หน่อยสิ ไปเลื่อนสไลด์ให้แม่หน่อย เพื่อนไอ้นี่เดือนหน้า เลื่อนไป ไปอีกค่ะไปอีก ไปอีก ไปอีก อันนี้วิเคราะห์ การสร้างต้นแบบ ไปอีก อภิปรายผล ดูตรงนี้ ไปดูบทที่ 4 ไปดูบทที่ 4 ผลการวิจัย การพัฒนาโมเดล เลื่อนไป การทดสอบโมเดล สังเกต อภิปราย ไปอีกค่ะ ไปอีก สรุปและอภิปรายผล ไปอีกค่ะ waris ยังสมาร์ทฟาร์ม ไม่บอก ไปๆ อันนี้เป็นผลของการ ไปอีกคำถามในการเก็บข้อมูล ฟังก์ชั่นที่ใช้ในระบบ sdlc ความรู้เทคนิค ไปอีกค่ะ อันนี้ตรงออกแบบฟังก์ชันแล้ว ไปต่อ ไปต่อไปต่อยังไม่ใช่ ทดสอบโมเดล ไปอีก ทำเสร็จแล้วไป Model แล้ว ไปอีกค่ะ วิเคราะห์การตลาดไม่เกี่ยวไปไป Marketing อันนี้ลงพื้นที่แล้ว ในนี้เขาไม่เน้น ว่าเขาไม่ได้บอกไว้ว่าเขา อะไร ปีนี้นะ มาร์กี้ต้องดูเผื่อนะคะเหมือนถ้าจะพัฒนา App นี้ มาร์กี้ต้องเป็นคนเพิ่มเติมว่า ตามหลักแล้วการพัฒนา application บนมือถือมันควรใช้อะไรบ้าง ขอดูบทคัดย่อ จะมีบอกไหมหน้าแรกสุดเลย แปลกๆนะ เวลาไปค้นงานนะคะเด็กๆ ฆ่าคนแล้วนี่ มาตอบสไลด์ให้แม่ไม่ได้ไม่ควรเอามาอ้างเลยนะนี่ เลื่อนไปมีบอกแค่พัฒนาโมเดล ไม่บอกเลยใช้โปรแกรมอะไรนะคะ เขาบอกแค่แพลตฟอร์ม OK เอาไว้ดูเป็นตัวอย่างในเรื่องอื่นได้แต่ในหัวข้อเครื่องมืออะไรนี่เห็นไหม ได้แค่ตัวเดียวแต่ตัวโปรแกรมไม่รู้เลยเขาใช้โปรแกรมอะไรพัฒนาเห็นไหม ก็คือไม่สามารถตอบคำถามที่จะโดนแม่ถามได้นะ โอเคนะคะ ไปแก้นะคะ ผลการวิจัยในสไลด์เขาไปถึงไหน เดี๋ยวให้น้องไปแก้เอง จดไว้เด้อ เรื่องต่อไป นำเสนอต่อครับมาร์กี้ เรื่องที่ 2 เริ่มเลยครับ จุดประสงค์นะครับก็คือพัฒนาแอพพลิเคชั่นเรียนรู้คำศัพท์ภาษาญี่ปุ่น มี 3 ข้อวัตถุประสงค์ข้อที่ 2 น่ะ ข้อที่ 2 นะครับ จุดประสงค์ข้อที่ 1 ก็คือพัฒนาสื่อ ภาษาญี่ปุ่นนะครับ แล้วข้อที่ 2 ได้ไหมคำว่าประเมินประสิทธิภาพถ้าไม่เข้าใจภาษามือถามพี่ร่ำเลย เดี๋ยวตอนทำโครงงานคำนี้จะได้ใช้ IP รามรามให้ดู สัญญาณไม่ค่อยดีไอ้นี่เลยนะ ไหนมาร์กี้ลอง 2 ถ้าพัฒนาเรียนรู้คำศัพท์ภาษาญี่ปุ่นครับ แล้วก็ ส่วนข้อที่ 2 เรียนรู้คำศัพท์ภาษาญี่ปุ่นประเมินประสิทธิภาพ ข้อที่ 3 ใช้คำศัพท์ภาษาญี่ปุ่น ที่นี้ดูนะคะในสไลด์นี้ พยัญชนะ ก็มีเห็นไหม ตรวจคำถูกคำผิดด้วย ได้ๆ วงเลย เคลื่อนที่ก็ เพราะเวลาเรานำเสนอนะคะ อาจารย์เขาจะดู ดูเอกสาร แล้วก็ดูสไลด์ประกอบนะคะ ถ้าผิดก็โดนหักคะแนนแล้วนี่ ไปหน้าต่อไปค่ะ 3 วัตถุประสงค์มี 3 ข้อ โปรแกรม นำเสนอต่อเลยค่ะ มาร์กี้นำเสนอต่อเลย โปรแกรมและเครื่องมือที่ใช้นะครับเป็นสตอรี่บอร์ด โปรแกรมเครื่องมือใช้พัฒนามี 4 อย่างนะครับ อันแรกเป็นสตอรี่บอร์ด อันที่ 2 โปรแกรม Photoshop โปรแกรมตัวที่ 3 นะครับ Adobe premiere Pro ครับ ตัวที่ 4 construct 2 โอเคเดี๋ยวจะถามนะคะ ในโปรแกรมที่ใช้พัฒนา มาร์กี้ หรือเคยใช้ตัวไหนบ้าง ได้สิตัวนี้ รู้จักตัวไหนบ้าง ไม่เคยใช้เลยครับ Photoshop ก็ไม่เคยเหรอ Photoshop น่าจะเคยนะคะ Photoshop ใช้ทำอะไรจำได้ไหม ออกแบบ ที่เป็นโลโก้สีฟ้าใช่ไหมครับ ก็แล้วแต่ถ้าตัวเองออกแบบโลโก้ก็ได้ Photoshop มันจะแต่งภาพก็ได้ แต่งรูปภาพนะ สร้างโลโก้ก็ได้ สร้างข้อความสร้างอะไรได้หมด ก็คือเป็นโปรแกรมกราฟิก ในการสร้างงานกราฟิก แสดงว่า Adobe premiere Pro น้องเรียนการสร้างตื่นหรือยัง ยังไม่เคยครับ อาจารย์นวพลสอนอีกโปรแกรมหนึ่ง ไม่เป็นอะไรนะคะ ที่นี้นะคะ ถ้าพูดถึงเรื่องโปรแกรมอีก นอกจากเราดูจากเขาแล้วนี่ เราต้องไปขนเพิ่มเติมด้วย ไอ้โปรแกรมแต่ละตัวมันใช้ทำอะไร ขอเวลานี่เหมือนแม่มาถามอย่างนี้ เคยใช้ไหมใช้ทำอะไร จะโดนอย่างนี้นะคะ เพราะฉะนั้นเหมือนถ้าเราทำโครงงานน่ะ เราต้องบอกได้ว่าโปรแกรมที่เราเอามาใช้แต่ละตัวนี่ มันใช้เอามาใช้เพื่อทำอะไรนะคะ เขาบอกชื่อตัวนี้ปุ๊บ ต้องบอกได้ ต้องศึกษาเพิ่มเติมด้วย OK ต่อไป นำเสนอหัวข้อผลการวิจัยได้เลยครับ ผลการวิจัยนะครับผลการศึกษาก็คือ ใช้แอพพลิเคชั่นเรียนรู้คำศัพท์ภาษาญี่ปุ่นเทคโนโลยีใหม่ๆนะครับ เทคโนโลยีความจริงเสริม พัฒนาการตามระยะหรือเฟสนะครับ แล้วก็วงจรชีวิตพัฒนาระบบ System Development System Development Life Cycle หรือชื่อย่อ sdlc นะครับ มีต่อไหม มีสไลด์ต่อไหม นี่ย้อน ดูผลลัพธ์มีดังนี้แล้วก็ไม่มีอะไรให้ดูต่อ ตัวนี้เรื่องนี้นะคะ เรื่องพัฒนาสื่อ สื่อเป็นลักษณะไหน มาร์กี้เห็นตัวอย่างไหมคะ ได้เห็นตัวอย่างงานวิจัยงานนี้ไหม มีหรือเปล่าไม่แน่ใจครับ เปิดเปิดไอ้นั่นน่ะ ไม่แน่ใจครับ เดี๋ยวๆ เปิดบทความ เลื่อนลงไปข้างล่างเลย อันนี้ถูกต้องไหม ตัวนี้หรือเปล่าครับ มากี่คนมาจากตัวนี้ใช่ไหมครับ ใช่ครับตรงนี้ครับ ครับตามนี้เลยครับ ไปเหตุผลเลยข้างล่างมีรูปประกอบไหม วิธีดำเนินการวิเคราะห์ข้อมูล ออกแบบอันนี้ออกแบบ อันนี้ยังอยู่วิธีไปที่ผล นี่อ๋อ ขอเป็น AR รู้จักอยู่ใช่ไหมมาร์กี้ ออกแบบวาดภาพ แล้วก็มีภาษาอยู่ใต้รูปภาพครับ อันนี้นะคะ เขาพัฒนา App ที่เป็นสื่อในลักษณะที่เป็น AR ก็คือเหมือน ของเขาน่าจะ กล่อง มีคู่มือหรือเปล่า ไหนเลื่อนไปสิ พูด ดูผลมันออกมาอย่างไร เล่นคำศัพท์นะ ก็คืออาจจะมีตัวกราฟ ค่า เดี๋ยวพ่อเอามือถือไปส่อง ตัวอย่างนี่ ไอ้ตัวรูปสุนัขนี่ก็อาจจะเป็น ลักษณะ 3 มิติ ที่ ที่เหมือนที่เคยให้ปั้นน่ะนะ ก็จะสามารถ มีเสียงประกอบ แล้วก็มีแสดงเป็นตัวอักษร แล้วก็ให้เขียนตามตัวอักษร ลักษณะแอปเขานะคะ ก็คือจะเป็นสื่อนะ ที่มันเป็นลักษณะ AR ก็คือเสมือนจริง ก็คือรูป รูปภาพของสัตว์ หรือสิ่งของอะไรอย่างนี้ น่าจะเป็นโมเดลขึ้นมา มีโมเดลขึ้นมาให้เห็น OK วันนี้เห็นไหม เพราะตรงประโยคที่บอกว่าตรงผลการวิจัย ไปไหนแล้ว กลับไปที่สไลด์ นี่มีดังนี้นี่ แม่บอกทำถามสไลด์ 3 สไลด์พอดี คือมันมีต่อใช่ไหม 3 สไลด์ในที่นี้หมายถึง คือหัวข้อมันจะอยู่ในประมาณ 3 สไลด์ ทีนี้มันก็มีรูปประกอบนี่ จะฉีกหัวข้อนี้ไปไว้อีกสไลด์หนึ่ง คือไอ้สามสไลด์นี่อย่างน้อย เป็นอย่างน้อย บอก 3 สไลด์ก็พอดี 3 สไลด์ไม่ใช่นะ ok นะครับ เพราะฉะนั้นไปแก้นะ ฟังผลถ้าของใครมีภาพประกอบ บ่ต้องเอาภาพของเขามาประกอบด้วย ว่าลักษณะ เขาเป็นอย่างไร นะคะ OK เราต้องปรับปรุงสไลด์เรานะแล้วส่งใหม่ ไปค่ะ OK ครับเดี๋ยวไปแก้ไขครับ นี่ทีนี้ เดี๋ยวย้อนกลับไปของคนเมื่อกี้ขอดูคนชื่อผู้แต่ง อันนี้มี 1 คน ไปดูเอกสาร เลื่อนไป เห็นไหม ผู้แต่งเขามีกี่คน เราต้องเอามาทั้งหมดนะคะ เขาทำด้วยกันเขาไม่ได้ทำคนเดียว สร้างต้องอ่านให้ครบ ไม่ใช่เอาแค่ชื่อเดียวแล้วจบไม่ได้นะ โอเคแก้นะคะ เพื่อนๆดูด้วย อะไรใครจะโดนเป็นรายต่อไป เรื่องที่ 3 ค่ะ โมบายนำเสนอเลย ชื่อเรื่องนะครับ พัฒนาเพื่อส่งเสริมการท่องเที่ยว ที่จังหวัดเชียงรายครับ วัตถุประสงค์ค่ะ วัตถุประสงค์ก็คือ ส่งเสริมการท่องเที่ยว ที่จังหวัดเชียงราย วัตถุประสงค์ข้อที่ 2 เห็นไหมมาร์กี้น่ะวัตถุประสงค์ตัวเอง เอาเรียงต่อยาวเป็นพืดเลย ทั้งๆที่มีข้อ 1 ข้อ 2 ต้องแยกข้อลงมาเลยเพราะขึ้นข้อใหม่ ใช่ไหม ไม่เอามายาวเป็นพืชอย่างนี้ เขามีเป็นข้อๆ เราก็ต้องทำให้เป็นลำดับข้อนะคะ โอเคนะ บอกวัตถุประสงค์ข้อที่ 2 สิ ข้อที่ 2 นะครับ ประเมินความพึงพอใจ ในการใช้งาน เพื่อส่งเสริมการท่องเที่ยวนะครับ ที่อำเภอเมืองเชียงราย ตำบลนางแลจังหวัดเชียงรายครับ OK ในหัวข้อต่อไป โปรแกรมที่ใช้ อาจารย์ประจำโปรแกรมวิชาภาษาจีนไม่ใช่แล้ว เครื่องมือ ประเด็นคำถามประกอบแนวคิด ตัวนี้หัวข้อนี้ เปิดงานวิจัยด้วยเปิดงานวิจัยด้วยนะคะแป๊บนึง ค้นจากชื่อผู้แต่งสิ ชื่อเรื่องอาจจะยาวไป ขอดูตรงบทคัดย่อ กลุ่มตัวอย่าง เครื่องมือเห็นไหม บทคัดย่อ Lucky ดูเห็นไหม มันจะมีบอกว่า เครื่องมือที่ใช้ ในการวิจัยครั้งนี้ บรรทัดที่ 2 4 6 6 เห็นหรือยัง เห็นไหม แบบประเมิน หนึ่งแล้ว ไปดูหน้าต่อไป มีตัวเดียวหรือเปล่า เพราะฉะนั้น ของเขาก็คือตัวแบบประเมินแล้ว 1 แล้วก็ตัว App Application Mobile App อันที่ 2 นะ OK เวลาดูนะคะ ดูสไลด์ดูสไลด์ สไลด์ต่อไป วันนี้ไปเอาจากไหนมานะ ไม่ได้ดูตรงบทคัดย่อ ต้องดูดีๆนะคะ เช็คด้วย เพราะจะโดนถาม ขอดูหัวข้อนี้ที่ให้หามา ค้นหามา จะถูกถาม อาจารย์ที่เป็นกรรมการ เวลาเราทำวิชาโครงงาน จะมีกรรมการอย่างน้อย 3 คนนะคะ เข้ามาสอบ มาร์กี้จะโดนอาจารย์ทั้ง 3 ท่าน ถาม โปรแกรมอะไรใช้โปรแกรมอะไรในเครื่องมืออะไร โดนแน่ เพราะฉะนั้น นี่ให้ลองค้น ดู เห็นไหมเราต้องทำความเข้าใจด้วย เครื่องมือมันจะอยู่ตรงส่วนไหนของงานวิจัยได้บ้าง คือหลักๆนี่ในส่วนใหญ่นี่ ในบทคัดย่อนะ อยู่หน้าต้นๆนี่ เขียนว่าบทคัดย่อนี่ เขาจะสรุปออกมา บางทีมันไม่ละเอียดไง ถ้างานวิจัยอันไหน เป็นเล่ม เราควรจะไปดูในบทที่ 3 มันจะอยู่ที่บทที่ 3 บทที่ 3 เขาจะบอก บอกวิธีการทำวิจัยว่างานวิจัยนี้ทำอย่างไร มีเครื่องมืออะไร ใช้อะไรบ้าง อาจจะมีอธิบายในส่วนนี้นะคะ OK เพราะฉะนั้นจุดที่ต้องดูนะคะบอกไว้ วันนี้มาร์กี้ต้องไป แก้นะคะ ให้ถูกนะคะ ไปสไลด์ต่อไปครับ ผล เดี๋ยวไม่ถูกแล้ว เปิดเอกสารเลย ดูนะ ถ้าเป็นอันนี้ เลื่อนไปจนหัวข้อด้านล่างเลย ไม่ๆๆ ไม่ดูที่อันนี้ นี่ๆผ่อนแล้วนี่ เลื่อนมาเลื่อนมา เพื่อนมา นี่เห็นไหม มีรูปตัวอย่างใช่ไหมคะ ตัวอย่างของ Application นี่ คือผลที่เราเอามาใช้ประกอบได้ Application ท่านเขาหน้าตาเป็นอย่างไรเห็นไหม แต่ก็ต้องมีข้อความด้วย เลื่อนขึ้นไปอีก มันน่าจะอยู่ท่อนบน ไปอีกไปอีก ประกอบด้วยเห็นไหม mobile Application ส่งเสริม สุขภาพ ที่พัฒนา ถ้ามีคำว่าพัฒนา แล้วได้อะไร ประกอบด้วยอะไร ซื้อผลมันแล้วเห็นไหม มีหน้าแรก มีภาพประกอบ เขาบอกเป็นส่วนส่วน เขาบอกมีส่วน เลือกสถานที่ เราก็เอา เป็นส่วนมากเขาก็ได้อธิบาย รูป แล้วบอกส่วนของสถานที่ เรามาอีกทีนึงนะ วิธีดูผล มาร์กี้ ต้องไปปรับ 1 เปิดสไลด์ค่ะ เปิดตั้งแต่สไลด์แรกเลยก็ได้ สรุป คือตรงชื่อผู้แต่งกับชื่อเรื่องนี้ จะเอาอะไรขึ้นก่อน เจอเรื่องขึ้นก่อนนะ หัวข้อชื่อเรื่องเรื่องอะไร เราไปค้นเรื่องอะไรมา เสร็จแล้วเป็นของใคร ผู้แต่งคือใคร วัตถุประสงค์ หัวข้อนี้โอเคนะคะ ต่อไป โปรแกรมหรือเครื่องมือเช็คดีๆ ผลการวิจัย นะคะ มีภาพประกอบก็ให้ใส่ภาพประกอบ แล้วก็อธิบาย ตามความเข้าใจของเรานะคะ ดูจากที่เขาอธิบายไว้แล้วสรุปอีกทีหนึ่ง นะคะ ไอ้ผลนี่ เห็นไหม ถ้าเป็นงานที่เราค้นมันของมากี่คน ส่วนใหญ่มีรูปประกอบให้ดู ว่า Mobile App ที่เขาพัฒนา มีหน้าตาเป็นอย่างไร นะคะ เพราะฉะนั้นใส่รูปประกอบนะคะ ที่นี้ สงสัย หรืออยากถามอะไร เกี่ยวกับแนวคิด ที่ตัวเองจะทำ โครงงานในเทอมหน้าไหม มีเรื่องในดวงใจหรือยังอยากทำเรื่องอะไร มีครับ ยังครับ แต่ว่าก็มีเรื่องที่สนใจอยากทำอยู่ครับ ขอถามหน่อย คิดว่าคิดว่า สนใจเรื่องไหน ลองบอกมาหน่อยสิ เดี๋ยวลองคิดก่อนครับเดี๋ยวบอกนะครับ กำลังคิดอยู่ครับ ไม่กล้าบอก ลองดู ใช่ครับ เป็นความลับครับ ต้องลองดูไว้ด้วยนะ จะได้นึก เพราะเดี๋ยว ถ้าคิดไว้ตั้งแต่เทอมนี้ให้นึกถึงว่า เหมือนวิชานี้ มาทำแนวนี้ แม่ก็จะได้ให้ค้นงานวิจัยลักษณะไหน ตัวเองจะได้ นำไปไว้ใช้ ประกอบ ในการทำโครงงานเรื่องนั้นได้ มันก็จะได้ ไม่โดนให้หัวข้อที่กว้างเกินไป ตอนนี้เหมือนวิชานี้แล้วก็สัมมนานี้หัวข้อมันกำลังกว้างมาก เหมือนเรื่องนี้เสร็จแล้วอันที่ 2 เอ็นเมตัลเวิร์ค ใช่ไหม หัวข้อมันเป็นคนละแนวกันเลยอย่างนี้ นะคะ เพราะฉะนั้นต้องพยายามตัดสินใจให้เร็ววิชาสัมมนาก็จะเป็นตัวช่วย 1 ตัวหนึ่งใช่ไหมเมตัลเวิร์ค เขาจะนำเสนอเมตัลเวิร์คด้วยเลย อีกสักระยะหนึ่งนะคะ ในหัวข้อนี้ ไหนลองนำเสนออันนี้สิ มาร์กี้นำเสนอตัวนี้เลยค่ะ ครับ เทคโนโลยี VR ครับ We Are แล้วก็ Mr ครับ คำนี้ภาษามือได้ไหม เมทัลเวิร์คน่ะ มันน่าจะมีภาพอยู่ครับ อันนี้จัง argi ไปอีก 4 หมดแล้ว ไหนล่ะ ไหนไล่ไปทีละส่วนสิ We Are ไหนอธิบายสไลด์นี้สิ ครับก็เปรียบเสมือนกับว่าคนจริงๆ ก็คือเป็นเทคโนโลยีที่ช่วย มันคล้ายๆหุ่นยนต์ในอนาคต ผู้สูงอายุครับสามารถช่วยได้ครับ ดูนะ นี่ตอนนำเสนอ ในสไลด์นี้ มาร์กี้ไปก็อปมาทั้งประโยคเลย เราอยู่ในยุค คำว่าเรา เป็นภาษาพูดแล้ว ต้องตัดออกนะคะ เราอยู่นี่ ตัดออกได้เลย เห็นไหม กับอะไรนี่ ไปในวงเล็บนี่ ถ้านึกไม่ออก ประโยคนี้ทั้งประโยคเลย ที่อยู่ในวงเล็บล่างสุด ถ้ายังนึกไม่ออกนี่ เห็นไหม เราขอแนะนำ เห็นไหม ประโยคนี้ ก็ไม่ต้องเอามา หากคุณต้องการนำไปต่อยอดอะไรอย่างนี้ ก็ไม่ต้องเอามา ประโยคคำพูด นะคะ การจะนำเสนอนี่ ไม่ใช่ไปเอาคำพูดเขามา ไปสไลด์ต่อไป ไหนลองอธิบาย VR ก่อน ครับ VR นะครับ ก็คือเหมือนเวลา มันเป็นจำลองสถานที่เช่นภูเขา แล้วก็สามารถเห็นภาพได้ 360 องศาเลยครับ เหมือนแบบว่า เล่น เหมือนแบบว่าดูสภาพแวดล้อมสิ่งแวดล้อมอย่างนี้ครับ ไมค์มันหอนมากเลย OK เสียว ไม่อยากให้มาขี้ร้องอธิบาย ระหว่าง VR กับ AR มันต่างกันตรงไหนมันมีจุดต่างกันตรงไหน ต่างกันครับ ถ้าตัวเองอะครับ VR ก็คือเหมือนใช้คนเดียวแต่ถ้า a r เหมือนว่าเป็น 2 คน มีปฏิสัมพันธ์กันครับ ไม่ใช่ ข้อแตกต่างของตัวนี้ที่เห็นชัดที่สุด ก็คือ viana มันจะต้องใช้ ไอ้ตัวที่เหมือนแว่นเห็นไหม ต้องมองผ่านไอ้แว่นตัวนี้ เพื่อจะเหมือนเราเข้าไปอยู่ ในสิ่งนั้นสถานที่นั้น นะคะ ก็คือจำลองสถานที่ 1 ขึ้นมา แล้วให้เหมือน พอใส่แว่นเข้าไปนี่ มันจะเหมือนเราไปอยู่ในสถานที่นั้น หรือจุดนั้น แต่ถ้า a r น่ะ จะเป็นสร้างโมเดลขึ้นมา แล้วใช้วิธี เรามองผ่าน จากมือถือ ใช้ App มือถือน่ะ เป็นตัวมาให้เห็นโมเดลจากรูป จากรูป แล้วกลายเป็น โมเดล 3 มิตินั้น หรือเป็นวัตถุนั้นอะไรอย่างนี้ ความแตกต่างจะอยู่ที่ havaianas แว่น จะเป็นตัวทำให้เราเห็นภาพนั้น ต้องตอบไอ้แว่นตัวนี้ต้องใช้แว่นตัวนี้เข้าไปช่วย ดึงเราเข้าไปสู่สถานที่นั้น งานสร้างห้องมาห้องหนึ่งนี่ ส่วนใหญ่ลักษณะส่วนใหญ่ของ VR มันจะเป็นห้องนะ เป็นห้องเป็นสถานที่ ให้เราเข้าไปอยู่ เหมือนที่เขาเล่นเกม จำลองน่ะ เหมือนตัวเราเข้าไปอยู่ในสถานที่นั้นนะ ความแตกต่างนะคะ อยู่กับสภาพ ก็คือวิชาส่วนใหญ่ เน้นสถานที่มากกว่า เป็นพื้นที่เป็นโซนอย่างนี้ AR จะเน้นเป็นวัตถุให้เห็น เอาวัตถุชิ้นนี้ มีลักษณะอย่างไร เป็นสิ่งที่ ให้เหมือนไดโนเสาร์ ไดโนเสาร์ที่เราเห็นในการ์ตูน เอามาทำเป็น AR ไดโนเสาร์เป็นตัวเดินได้อย่างนี้ เห็นมันทั้งตัวเลยอย่างนี้นะคะ มีข้อแตกต่างกันอยู่ ส่วนเมตัลเวิร์ค มันคือการรวมเทคโนโลยีพวกนี้เข้าไป ทั้ง VR ทั้ง AR เอาหลายอย่างเข้าไปเลย เอาไปใส่ พัฒนาต่อยอดมาจากพวกนี้นะคะ แล้วแต่ คนที่จะทำด้วย OK ตัวนี้ต้องหาเพิ่มนะเมตัลเวิร์ค ยังไม่เห็นมีรายละเอียดเมตัลเวิร์คเท่าไหร่เลย ยังไม่มีตัวอย่างเลย 1 ถ้าพูดถึง VR มาร์กี้ก็ต้องหาตัวอย่างที่เกี่ยวข้องกับ VR ฟ้าใส ในการทำสไลด์ด้วย ต่างก็ต้องหาตัวอย่าง ที่เกี่ยวข้องกับ AR เดี๋ยวก็อันสุดท้ายเมตัลเวิร์ค เราพูดถึงเมตัลเวิร์ค ไปหามาเพิ่มโอเคนะคะ ขอบคุณค่ะ เดี๋ยวเราจะมาส่งคนต่อไป ใครจะเป็นผู้โชคดี ในการถูกเลือกมานำเสนอ พร้อมนะคะ อุบล เพื่อนปรบมือให้แล้ว คนออกมานำเสนอได้ อันนี้นำเสนอเอง เพราะพูดได้ พร้อมนะ ไม่ได้เข้าไปดึงไฟล์ ถ้าทำเป็น PDF มันจะไม่เคลื่อน พี่เอาไว้ไฟล์เอาไว้อยู่ในโฟลเดอร์หน้า desktop ปวดขา อันไหน ก็มีลิงค์เหมือนกัน เรื่องปกติ พ่อใหญ่เครื่องมาแล้วฟันมันเคลื่อน จะแก้หรือ แก้หรือเปล่าแก้นิดเดียว พร้อมหรือยัง พร้อมหรือยัง พร้อมหรือยัง เชิญ ดูไมค์ด้วย เรียนคณาจารย์และสวัสดี เพื่อนๆทุกคนครับ ผมนายเดชมงคลวันนี้จะมานำเสนอการพัฒนาแอพพลิเคชั่น บนมือถือครับ นะครับชุดเรื่องว่า application ส่งเสริมการเรียนรู้ ทักษะการเขียนโปรแกรมคอมพิวเตอร์เบื้องต้นครับ มีวัตถุประสงค์ เพื่อศึกษา การสร้างแอพพลิเคชั่นเพื่อส่งเสริมการเรียนรู้ และทักษะการเขียนโปรแกรมคอมพิวเตอร์ 2 ทดสอบประสิทธิภาพของ Application ครับ โปรแกรมที่ใช้นะครับ vivian Studio Code Android Sonic framework Javascript html แล้วก็แชทครับ ผลการวิจัย การเขียนโปรแกรมคอมพิวเตอร์เบื้องต้น ทำให้มีความสะดวกสามารถเรียนรู้ทักษะ การเขียนโปรแกรมคอมพิวเตอร์ ในเบื้องต้นได้ทุกที่ หรือนำไปพัฒนา สามารถเรียนรู้ ในหมวดอื่นมากขึ้นครับ ไปบทที่ 4 ไม่ๆ เมื่อกี้แหละ ครับสำหรับหน้าแรกนะครับเป็นหน้าเข้าสู่ระบบ แต่หน้าสมัครสมาชิกของ Application นะครับ ออกมา หน้าผู้ใช้งานนะครับ เข้าสู่ระบบแล้วจะมาพบกับ 5 นี้ ให้ผู้ใช้งานเลือกหมวดภาษา มีอยู่ 4 ภาษา ได้แก่ html css และ Javascript และ SQL ครับ จากนั้นนะครับผู้ใช้งาน จะเข้าสู่ หมวดหมู่ที่ผู้ใช้งานเลือก Application จะแสดงบทเรียนหลัก แล้วบทเรียนย่อยครับ เมื่อผู้ใช้งาน เข้าไปในบทเรียนนะครับ จะมีบทเรียน ที่ให้ผู้ใช้ทำความเข้าใจและตอบคำถาม เธอจะมีคำถามหลากหลายรูปแบบครับ ครับสำหรับหน้านี้นะครับ เมื่อผู้ใช้งานเรียนรู้บทเรียนจนจบครบแล้ว และสามารถเรียนรู้ในบทถัดไปได้ครับ ครับ รับสำหรับเรื่องที่ 2 ครับ เน้นการพัฒนา mobile Application สำหรับติดตามสภาพผู้สูงอายุครับมีวัตถุประสงค์ วิเคราะห์และพัฒนาแอพพลิเคชั่น ในโทรศัพท์ เพื่อนที่ มาติดตามสุขภาพผู้สูงอายุ 2 ประเมินความพึงพอใจที่มีต่อแอปพลิเคชันครับ กลับโปรแกรมหรือเครื่องมือที่ใช้ ในการพัฒนาครั้งนี้ครับ 1 ใช้แบบสัมภาษณ์เชิงโครงสร้าง ใช้เครื่องมือวิเคราะห์ Data from Data Flow diagram 3 ใช้เครื่องมือออกแบบ ฐานข้อมูล แมนซิตี้ relation diagram 4 ใช้เครื่องมือพัฒนา mobile Application Sonic เต็ม work ไฟเบรค แล้ว Visual Studio Code และ 5 ใช้แบบสอบถามความพึงพอใจครับ สำหรับผลการวิจัยนะครับ จากผลการประเมิน พึงพอใจกลุ่มตัวอย่างเพราะว่าในภาพรวม อยู่ในระดับ มาก ประเด็นที่มีความพึงพอใจ อยู่ในระดับมากที่สุด คือด้านประโยชน์ ตอบผู้ดูแลผู้สูงอายุครับ สำหรับหน้านี้ครับ จะสามารถจัดเก็บรายละเอียด การทานยา ของผู้ใช้ โดยสามารถ ระบุรายละเอียดของยา เวลาทานยา รวมถังถ่ายรูปตัวอย่างของยาวไว้ได้ครับ ครับสำหรับหน้านี้นะครับ เป็นหน้าจอกราฟ แสดงความดันโลหิต และระดับน้ำตาลในเลือดครับ ให้ผู้สูงอายุทานยา เรื่องที่ 3 นะครับ การพัฒนาแอพพลิเคชั่นส่งเสริมการดูแลผู้สูงอายุ ผมติดเตียง เทคโนโลยีความเป็นจริง มีวัตถุประสงค์ พัฒนาแอพพลิเคชั่นส่งเสริมการดูแลผู้สูงอายุติดเตียง ศึกษาความพึง พอใจของผู้ใช้แอพพลิเคชั่น 3 เพื่อศึกษา การยอมรับ ของระบบ ศึกษาการยอมรับระบบของแอพพลิเคชั่นและส่งเสริมการดูแลผู้สูงอายุ และกลุ่มติดเตียงครับ โปรแกรมที่ใช้นะครับ เป็น Android Studio ออกนะครับ Unity 3 Korea แล้วสี Adobe Flash ครับ ผลการวิจัยนะครับ หลังการทดสอบและประเมิน การทำงานของแอปพลิเคชัน บอกว่าผู้เ****วชาญนะครับ ประเมินประสิทธิภาพแอพพลิเคชั่น ได้ค่าเฉลี่ยทั้ง 6 ด้าน เท่ากับ 43 นะครับ 0.64 อยู่ในระดับมาก ผู้ประเมินประสิทธิภาพการใช้งานด้านนำไปใช้งานและ ด้านความพึงพอใจของแอพพลิเคชั่น อยู่ในระดับมากที่สุด สามารถนำ application ไปใช้งานได้ครับ รับสำหรับหน้านี้นะครับเป็นหน้าจอเมนูหลัก และเมนู a Camera ซูชิ นำเสนอแอนิเมชันและวีดีโอครับ ครับสำหรับหน้านี้นะครับและเป็นสมุดภาพการดูแล ผู้สูงอายุ ผมติดเตียงครับ กลับ โอเคทีนี้ ดูนะคะ ของอุบลนะคะมีชื่อเรื่องมีวัตถุประสงค์ถูกต้องเขียน ลำดับหัวข้อ ไปสไลด์ถัดไปค่ะ ทีนี้ ลงโปรแกรม ฝน โอเคนะ ลงโปรแกรมนี้มีหลายตัวใช่ไหม ที่นี้ เวลานำเสนอจริงๆ เมื่อกี้ลืมบอก โปรแกรมแต่ละอันน่ะ เด็กๆนึกถึงนะมันจะมีโลโก้ของโปรแกรมและตัว กระเป๋า คือ แกทำเป็นโปรแกรมให้เด็กๆใช้ โลโก้โปรแกรมนั้นๆมาประกอบ เราบอกแล้วเราจะพยายาม เน้นมาให้น้อยไอ้เหมือนพวกสรุปเหมือนจะส่งนานๆ แต่ถ้า เหมือนอย่างนี้โปรแกรมนี่ใช้โปรแกรมอะไรเราก็เอาเป็นรูปปก โปรแกรมนั้น นะคะ มาแทนมันจะมีภาพกรอบด้วย อันนี้มันก็จะดูดีกว่า เนื้อหาไม่มีแต่ข้อความมากเกินไปนะคะ ส่วน Link แปลว่า จะนำมาน่ะ ให้เช็คก่อนว่ามันเปิดได้จริงไหมว่าตอน ตอบ อาการหนัก ออนไลน์ผู้สอบด้วยความพร้อมนั้นก็หมายถึงเหมือน พอมันเปิดแล้วนี่เหมือนตัวหนังสือมีปัญหาอย่างนี้เห็นไหมมันกลายเป็นตัวใหญ่ตัวเล็ก เห็นไหม 1 สาเหตุอาจจะเกิดจาก เรื่องเรากับ เรื่อง พี่ ใช้น่ะมันเป็นคนละ มันสูงกว่าสิทธิภาพนะ ปีนี้จะแก้อย่างไรอันแรก เช่น เราควรจะทำให้ข้อความนั้นน่ะ ให้นึกถึง Font เครื่องมันน่าจะต้องมี คือเลือกใช้อันที่เป็นกลาง font ที่ พอไปอีกเครื่องหนึ่งเครื่องนั้นมาที่นี่มันจะเกิดปัญหาเห็นไหม เด็กบอกว่าถ้าใช้ font พยายามเลือกที่ เหมือน เขาจะใช้ไทยสารบัญไปเลย มันจะได้ไม่เกิดปัญหาเพราะทุกเครื่องนี่ถ่ายสารบัญจะเป็นตัวยืนพื้นอยู่แล้วนะคะ นี่เป็นคนนะครับเพราะฉะนั้น เราจะต้องคำนึงถึงการ พร้อมของผู้นำเสนอ อาจารย์เขาดูละเอียดนะคะคะแนนมันก็จะมาจากตรงนั้น เหมือนบอกเวลา โปรแกรมไป มีสำรองเปิดจาก ไม่ได้ไป เปิดจาก Flash Drive ไม่ได้ บอกเวลาทำงาน เดี๋ยวนี้เรามี Drive Google Drive Drive เข้าอีเมลเราเราเปิดในเมล์มันก็จะสะดวก ถึงต้องมีการสำรองข้อมูลของเราด้วยนะคะ ให้มัน สามารถ คือพอเวลาสอบจริงๆน่ะมันจะไม่มานั่งรอ เหมือนในห้องเหมือนแม่นั่งรอเราเปิดขึ้นมาสไลด์ยังไม่เสร็จ เวลาเราโครงงานจริงๆคืออะไรเพราะหนึ่ง ที่ใช้วิชาโครงงานส่วนใหญ่นะคะ มันจะเป็น หลังเลิก ก็คือมันจะเป็นชั่วโมงอันที่เป็นกรรมการเขาว่าง ซึ่งโอกาสที่จะออกนี่จะมีน้อยมาก บางคนให้ได้แค่ชั่วโมงเดียวอย่างนี้แม่ก็มาจัดใน 1 ชั่วโมง ของวันนี้ ใกล้จะสอบสอบทันไหมถึงจะทันไหม 3 กลุ่มจะทำไหม ก็คือหมายถึงว่า พอเราเปิด โปรแกรมนำเสนอ ผมเสนอไปรับประจำไม่มีการมานั่งแก้ไซส์อะไรแล้วนะคะเพราะฉะนั้น ให้นึกถึงการเตรียม ในการสอบ เสมอ ว่าจะ อีเห</w:t>
      </w:r>
      <w:r>
        <w:rPr>
          <w:i/>
        </w:rPr>
        <w:t xml:space="preserve">้ย งานของวิชาอื่นเราก็ควรจะเป็นอย่างนั้น ยิ่งวิชาอื่นบางที เรียนร่วมนะเรียนร่วม นี่คนเยอะกว่านี้อีกเยอะกว่าในห้องเราอีกใช่ไหมบางทีเป็นร้อยใช่ไหม การนำเสนอยิ่งน้อยอันนั้นยิ่งบีบให้นำเสนอ ภายในกี่นาทีกี่นาทีเห็นไหมเพราะฉะนั้น บอกว่าเวลาทำสไลด์ก็ต้องดูด้วย เนื้อหากระชับ พอกับระยะเวลาที่ถูกกำหนดไว้นะคะ ตรวจสอบให้เรียบร้อยทุกคนนะคะไม่ใช่เฉพาะอุบล เพราะเราต้องเอาไปใช้ต่อ โดยเฉพาะในเถอะน่าซึ่งเป็นโครงงานนี่เราจะต้องนำเสนอ 1 ก็คือนำเสนอเขาวงครั้งที่ 2 ความก้าวหน้า ครั้งที่ 3 ก็ สอบ เป็นสอบ แต่ทุกครั้งที่นั่นน่ะมีคะแนนทุกครั้งนะคะคะแนนกลม คะแนนความก้าวหน้าคะแนนสอบ ตอบจบนั่นคือ สมบูรณ์แล้ว เราก็จะ มาสอบ นะคะ หรือถ้าใครที่ ทำโครงงานเสร็จสมบูรณ์แล้วสอบจบนี่ เตรียม เต็มรถเลย โครงงานจบก็คือจบ เพราะเทอม 2 ไปฝึกงานอย่างเดียวแล้วเราจะไม่มีเรียนนะคะ เราจะเพิ่มหน้า เทอม 1 ของ ชั้นปีที่ 4 จะเป็นโครงงาน 2 ที่เราจะสอบจบโครงงานเห็นไหมคะ แม่เป็นที่ปรึกษาส่วนใหญ่แม่จะพยายามโครงงานนี่ ปิดเทอมนั้นเลยไม่ให้ไปฝึกงานแล้วค่อยมาทำ เพราะ มักหลายรอบแล้วเมื่อ นักศึกษาไม่สามารถทำงานให้เสร็จภายใน เพิ่ม เทอม 1 ปีการศึกษาที่ 4 เทอมที่ 1 พอไปฝึกงาน จะไม่มีเวลามาทำโครงงานส่งแล้วนะ ให้นึกถึงว่าเวลาเราไปฝึกงานนี่มันก็เหมือนเราไปทำงานจริงๆ เขาจะ แต่อาจจะไม่เข้มข้นทำงานจริงๆแต่ก็ต้องไปทำงานทุกวัน แทบจะไม่ได้เหมือนกันนะคะ จะต้องไม่มีเวลาทำงานแน่นอน ไม่รู้ว่าในที่ทำงานเขาจะให้งานเราทำอะไรบ้าง ไปบางสถานที่เขามีให้ทำโปรเจค ด้วยก็มีอย่างนี้เป็นต้นนะคะ น้ำค้างเพราะฉะนั้นอยากให้เอาเคลียร์ตัวเองให้ ตั้งแต่เทอม 1 ของปีการศึกษาที่ดีของเราคือครบจบเพราะเราไปฝึกงาน ไม่ต้องมากังวลเรื่องคนงานอีกเลยไม่ต้องย้อนกลับไปกลับมา ทำให้มันเสร็จ เพราะถ้างานเสร็จเท่ากับ จบเลยนะครับ แค่อาจารย์ปกติวิชาฝึกงาน ก็ไม่ค่อยมีคนนั่นคือสาเหตุหนึ่ง เด็กนักศึกษาไม่ไปฝึกงาน ไม่ยอม ไหนบ้างลาบ้างบางคนติดนิสัย เคยเรียน สายมาสายอย่างนี้ ฝึกงานก็ยังมาสายอีกนะคะ ก็ยังว่าไปฝึกงานน่ะให้นึกถึงว่าเหมือนเราไปทำงานจริง หน่วยงานที่ไหนจะไปสายตลอดอย่างนี้ เอาให้ผ่านก็แปลกแล้วนะคะ ok นะครับเป็นข้อคิดสำหรับ การนำไปทำ Slide นำเสนอวิชาโครงงานต่อไปนะคะ ต่อไป หัวข้อต่อไป metaverse ก็น่าจะเหมือนกันนะ ไปแก้มาก่อนนะคะเพราะฉะนั้นใครที่โดนคอมเม้นและปรับปรุงแก้ไขให้ด้วยนะคะแล้วส่งใหม่ จะได้ส่งใหม่ได้ อย่าลืมเพิ่มภาพประกอบในผลนะลูกเอาภาพเข้ามา ก็อธิบายภาพเหมือนเมื่อกี้ ทุกคนจัดงานวิจัยน่ะ นิพนธ์การมูลนิธิในก็จะมีภาพประกอบอยู่แล้วนะคะ โอเคเดี๋ยวรอเจ้าของคนต่อไปนะคะกี่โมงแล้วนี่ ยังไม่เริ่ม ตอนนี้ 10:51 ค่ะ ไม่เริ่มร้อนหรือเข้ามาแล้ว ผู้โชคดีรายต่อไป ไหม คือผู้โชคดี เรื่ององุ่นพอดีใช่ไหม ok เปิดสไลด์ตัวเองได้เลยนะ OK ขององุ่นค่ะ อ๋อ ได้เลยค่ะ สวัสดีค่ะชื่อองุ่นค่ะแล้วก็สวัสดีเพื่อนๆทุกคนค่ะ ข้าก็จะเป็นหัวข้อนะคะ เรื่องที่ 1 ค่ะ เรื่องที่ 1 นะคะเขาจะเป็นคำเกี่ยวกับคำภาษาอังกฤษภาษาต่างประเทศค่ะ ประสงค์ก็เพื่อพัฒนา Application เกี่ยวกับภาษาอังกฤษค่ะ ข้อ 2 ก็จะเป็นการประเมินกับข้อ 3 เพื่อประเมินความพึงพอใจสำหรับผู้ที่ใช้แอพพลิเคชั่นค่ะ หุ่นถอยหลังนิดนึงไหมลูก ไม่เห็นมือ ถอย OK ไม่เป็นไร ไปสไลด์ต่อไป โปรแกรม โปรแกรมที่ใช้นะคะ ผลการวิจัย พัฒนาแอพพลิเคชั่น เพื่อการเรียนรู้คำศัพท์ภาษาอังกฤษและภาษาต่างประเทศค่ะ ก็จะเป็นเพื่อ ใช้ค้นหาคำศัพท์ แล้วก็ ทดสอบประเมินการใช้จริงค่ะการใช้ Application จริง เป็นเกี่ยวกับคำศัพท์ ภาษาอังกฤษภาษาต่างประเทศจะมีรูปภาพให้ดูเพื่อ ใช้งานได้ง่ายขึ้น มี ไอ้นี่ไหมมีลิงค์ไหมคะ มีลิงก์หรือเปล่าไหนลองเปิดซิ อ๋อไม่มีลิงก์ค่ะลืมใส่มาใน นี้แต่เพิ่มค่ะ ไปหน้า ถนน บทที่ 4 บทที่ 4 อ๋อ องุ่นดู นี่แอปนะ เขาแบ่งเป็นกี่หมวดคะ 1 2 3 4 มี 4 ขวดค่ะ 4 ขวดนะ คือคำศัพท์ วลี แล้วก็ของธนานะคะ แล้วก็แบบทดสอบ สามารถเลือก เลือกได้เลยใช่ไหม เรียกเข้าไปในแต่ละหมวดได้เลยใช่ไหม โอเคค่ะ ใช่ค่ะ ไปดูหน้าต่อไปซิ หน้านี้คืออะไร ขอแสดงความสับ เห็นไหมคะเขามีรูปประกอบ ไอ้ตัวแอ๊บนะ เอาใส่ด้วยเด้อ OK ok ครับอย่างนั้นดูสไลด์ไปเรื่องต่อไปที่เขาไปค้นมา นำเสนอเรื่องที่ 2 เลย หัวข้อที่ 2 นะคะ ชื่อผู้แต่งค่ะชื่อนพพรค่ะ นามสกุลสุ พิศาลอนุวัฒน์ ชื่อเรื่องนะคะ เป็นการพัฒนาแอพพลิเคชั่น สำหรับการบันทึก ค่ะ ข่าววัตถุประสงค์ก็คือต้องการพัฒนาเครื่องมือ ide ค่ะ แล้วก็จะมีการออกแบบ pui ด้วยค่ะ ไอ้ บทความเรื่องนี้ซิ เดี๋ยวให้พี่พลอยเปิดให้นะแป๊บนึง วัตถุประสงค์แหม่ง หาไม่เจอ ไม่เป็นไรค่ะไม่เป็นไรเดี๋ยว ไปใส่ลิงค์ นะคะ แล้วเดี๋ยวครั้งหน้า เดี๋ยวจะตรวจให้ ตรวจสลาก ตรงวัตถุประสงค์มันตัวนี้มันไม่น่าใช่ ทีนี้แม่ไม่เห็นตัว เอกสารก็เลยบอกไม่ได้ ให้ดูตรง บทคัดย่อ ถ้าเป็นเล่มก็ดูในบทที่ 1 นะ ที่เขาเขียนว่าวัตถุประสงค์ไปสไลด์ต่อไป นำเสนอสไลด์นี้เลย โปรแกรมหรือเครื่องมือที่ใช้พัฒนานะคะจะใช้โปรแกรมของ Android สตูดิโอ รุ่นที่ 8 ค่ะ ผลการวิจัย ผลการศึกษานะคะ ใช้สำหรับบันทึก การรายงานประจำวัน แบ่งออกเป็นส่วน 5.1.1 ก็คือเข้าระบบแอพพลิเคชั่นในการบันทึกข้อมูลรายงานประจำวัน แล้วก็หา สร้างบัญชีผู้ใช้งาน รูปแบบ email และ Password ค่ะ อ่านไฟล์เบส ตัวนี้ค่ะเป็นการเข้าระบบ โอเคเดี๋ยวเราไปรอตรงชื่อการพัฒนานั้นน่ะ ไอ้ตัวนี้น่าจะเป็นชื่อเรื่อง ถึงงานก่อสร้าง ไม่ขึ้นไม่เป็นไรเดี๋ยวให้เขาใส่ลิงค์เข้ามาให้แล้วกัน น่าจะอยู่ข้างน้องนั่นแหละ ไม่เป็นไร ปีนี้เปิดสไลด์น้อง ฝนพึ่งมีส่วนเดียวมันน่าจะมีหลายส่วนอยู่ เดี๋ยวปลดเนาะ ดูตัวบทความถ้ามีรูปประกอบก็เอารูปใส่นะคะ OK ไปเรื่องที่ 3 ค่ะ OK นำเสนอเรื่องที่ 3 ชื่อผู้แต่งนะคะ ชื่อณัฐพงศ์สังหรณ์ค่ะชื่อเรื่องจะเป็น การพัฒนา App สนับสนุนการดำเนินงาน เข้า สินค้านะคะวัตถุประสงค์ข้อที่ 1 ก็คือ เป็นการสนับสนุนดำเนินการนำเข้าสินค้า ของบริษัทและก็เครือข่ายบริษัทนะคะข้อที่ 2 เป็นการประเมินประสิทธิภาพค่ะ ในการนำเข้าสินค้า และคนที่ 3 ประเมินผลความพึงพอใจ ในการดำเนินงาน นำเข้าสินค้า ของบริษัท แล้วก็เครือข่ายของบริษัท ไปสไลด์ต่อไป พูดถึงเครื่องมือที่ โปรแกรมล็อคเครื่องมือที่ใช้พัฒนานะคะ พิมพ์ผิดหรือเปล่าจะใช้พัฒนาแอพพลิเคชั่นโดย เว็บ Pop Hybrid App แล้วก็ native App ผลการวิจัยและผลการศึกษานะคะ วิเคราะห์จากแบบสอบถาม แล้วก็ในการใช้ดำเนินการรวบรวมข้อมูล สำหรับการนำเข้าวิจัย แล้วก็เปรียบเทียบผลวิเคราะห์ ตามระยะเวลา เวลาที่ใช้งาน โดยวิธีการ ผ่านแอพพลิเคชั่นมือถือเพื่อสนับสนุน การดำเนินงาน ทรงผมนี้น่าจะยังไม่ใช่ไหนลองเปิดหน่อยได้ไหม พัฒนา App OK ดูบทที่ 4 ค้นเลย เอาบทที่ 3 ก่อนเอาบทที่ 3 เครื่องมือก็ยังแม่นอยู่ 2 แล้ว ไปต่อ เลยแล้วพี่พลอยบรรณานุกรมแล้ว 4 ขึ้นไปอีกบทหนึ่ง นี่หรือเปล่า หยุดหยุด เลยแล้วพลอย อันนี้น่าจะ 2 ขึ้นไปอีก นี่ๆ อันนี้บทที่ 1 กรอบแนวคิด ไปอีกไปอีก 4 ฝน อย่างนั้นดูบทคัดย่อก็ได้ไปดูบทคัดย่อ เขาสรุปผลเป็น ตัวตัวไป อย่างนั้นไปดูที่บทคัดย่อ เครื่องมือ นี่นี่เห็นไหม ต้องแก้ตรงเครื่องมือนะ ตรงนี้ เครื่องมือ อยู่ตรงนี้แล้วก็ ฝน จากการพัฒนา ลงมาข้างล่างพี่พลอย ไปนี่ๆ ฝนเริ่มที่ พบว่านี่ตั้งแต่คำว่าพบว่า นี่คือผล นี่ เอาตัวนี้เข้าไปแทนนะคะ แล้วก็ เมื่อกี้ลืมดูบทที่ 4 มีภาพประกอบ แล้วก็เอาภาพประกอบ ในบทที่ 4 มีตัว app หน้าตาเป็นอย่างไร วันนี้น่าจะเป็น web app ไหม ยังไม่เห็นหน้าตาขอดูก่อน ไม่มี ไม่แสดงรูป เลื่อนไป การออกแบบ ดูที่การออกแบบก็ได้ไป ไม่มีรูปเลย อ๋อ เป็นเว็บ App ด้วย แล้วก็เป็น App บนมือถือ web Application OK เอาตัวนี้ก็ได้ ก็บอกว่า นี่โครงสร้างของ App เขายกตัวอย่าง ประกอบลงผลด้วยนะคะ ไม่มี หน้าตาของ App ตัวนี้ มีลักษณะอย่างนี้ ไหนดูตรงพัฒนาระบบ พี่พลอยเลื่อนไป มีเป็นหน้าให้ดูไหมเลื่อนไปเลย เขียนโปรแกรมนี่เห็นไหม โปรแกรมที่ใช้คัตเตอร์ Butter อ่านข้อมูล firebase flutter โอเคค่ะ ขององุ่นนะ เปิดสไลด์ ยังมีตรง ตามหัวข้อ พี่สรุปผลไม่ถูก เวลาดูนะคะแล้วก็เอาภาพมาประกอบแล้วก็ Link ลิงยังไม่มีนะคะ เพราะฉะนั้น แก้สไลด์เพิ่ม เริ่มตรงที่แม่บอกให้เพิ่มนะ โอเคนะคะ ปรับแก้ตามที่บอก OK เดี๋ยวเราจะมาดูคนต่อไป ใครจะ ได้ออกมานำเสนอ เด็กๆหาย ยังไม่มีเรื่องซ้ำกันเลยเก่งมาก บรรยากาศ วิ่งค่ะ ต่อไปเป็นมิ่งนำเสนอครับ เสียงปรบมือ สวัสดีค่ะวันนี้จะมานำเสนอ สวัสดีค่ะ กราบเรียน ต้องกราบเรียนใช่ๆใช่ กราบเรียน ดิฉันแล้วก็บอกชื่อตัวเอง OK พร้อม แนะนำสิ กราบเรียนอาจารย์ สวัสดีเพื่อนๆ และดิฉันชื่อนางสาว วันนี้จะนำเสนอเรื่อง กราบเรียนอาจารย์สุธีราจันทร์กลุ่ม สวัสดีเพื่อนๆ ดิฉันนางสาวพัฒนพรโพธิไสยวันนี้จะมานำเสนอเรื่องอุปกรณ์เคลื่อนที่ค่ะ การพัฒนาโมบายแอพพลิเคชั่นส่งเสริมการท่องเที่ยวชุมชน อำเภอเมืองจังหวัดกำแพงเพชร ชื่อผู้แต่ง ฉัตรชัยอินทรพันธ์ และวิชิตา กัณหามิ่ง วัตถุประสงค์ 1 เพื่อรวบรวมข้อมูล สถานที่ท่องเที่ยว โดยชุมชนจังหวัดกำแพงเพชร ข้อ 2 เพื่อพัฒนา mobile Application เพื่อส่งเสริมการท่องเที่ยวโดยชุมชน ภายในอำเภอเมืองจังหวัดกำแพงเพชร 3 เพื่อประเมินความพึงพอใจต่อการใช้งาน mobile Application เพื่อส่งเสริมการท่องเที่ยว โดยชุมชนภายในจังหวัดกำแพงเพชร โปรแกรม เครื่องมือพัฒนา การพัฒนาขึ้นในรูปแบบของ Mobile Application ที่สามารถดาวน์โหลดและติดตั้ง ได้ใน โทรศัพท์มือถือที่ใช้ระบบปฏิบัติการ Android ในการพัฒนา ได้ใช้ ทั้งเอเบิ้ล ซึ่งเป็นเครื่องมือพัฒนา mobile Application พี่ใช้งานผ่าน เว็บบราวเซอร์ ผลการศึกษา หรือผลการวิจัยการศึกษาเรื่องการพัฒนาแอพพลิเคชั่นส่งเสริมการท่องเที่ยวชุมชน ได้ทดลองใช้กับตัวแทนชุมชน ธนาของเที่ยวซึ่งผลที่ได้จากการประเมิน การทดลอง พบว่า ผู้ใช้งานแอพพลิเคชั่นส่งเสริมการท่องเที่ยว ชุมชนในด้าน ใช้งานง่ายและไม่ซับซ้อนค่ะ ตั้งหลักของแอพพลิเคชั่นภาพที่ 2 หน้าชุมชนนครชุม หน้าชุมชน ไปตึง ภาพที่ 5 ตัวอย่างรายละเอียด ท่าที่ 6 ตัวอย่างแผนที่ค่ะ เพราะว่าเป็นประสบการณ์ แล้วก็เอาผ้ามาใส่เพิ่ม ของมิ่ง แล้วก็การศึกษาเอาออก โอเคนะ ซึ่งผลที่ได้จากการประเมินพบว่า หัวข้อมันเขียนแล้วบอกเลยว่าผู้ใช้งาน App สามารถใช้งานได้ แสดงผลการ ไปหัวข้อที่ 8 หน้าที่ 2 application ส่งเสริมการเรียนรู้ทักษะการเรียนรู้ โปรแกรมคอมพิวเตอร์เบื้องต้นชื่อผู้แต่งวิทวัส วัตถุประสงค์ เพื่อศึกษาการสร้างแอพพลิเคชั่น การเรียนรู้และทักษะ การเขียนโปรแกรมคอมพิวเตอร์ เบื้องต้น 2 เพื่อการทดสอบประสิทธิภาพของแอพพลิเคชั่นส่งเสริมการเรียนรู้ และทักษะการเขียนโปรแกรม คอมพิวเตอร์เบื้องต้น โปรแกรมเครื่องมือพัฒนา งานโปรแกรม Application ด้วย ไอโอนิค Davis ซึ่งสามารถใช้ สามารถใช้งานค่อนข้างง่าย เป็นเครื่องมือการสร้าง App มือถือที่สามารถสร้างทีเดียว สามารถใช้งานได้บนระบบปฏิบัติการ iOS Android และ Windows ผลการวิจัยแอพพลิเคชั่นส่งเสริมการเรียนรู้และทักษะการเขียน ทำให้มีความรู้ ปากกาเขียนคอมพิวเตอร์ ก้น ไปพัฒนาต่อ เรียนรู้ในหมวดอื่นๆค่ะ ในบทอื่นๆก็แสดงผล โอเคนะคะ ต่อไปอันที่ 3 เลย การพัฒนาแอพพลิเคชั่นมือถือ เพื่อสนับสนุนการดำเนินงานนำเข้าสินค้า กรณีศึกษาบริษัทดีๆ 1 971 และ เครือบริษัท ชื่อผู้แต่งณัฐพงษ์สั่งสอน วัตถุประสงค์ เพื่อพัฒนาแอพพลิเคชั่นมือถือเพื่อสนับสนุนการดำเนิน งานนำเข้าสินค้า กรณีศึกษาบริษัท 19 จำกัด และเครือบริษัท 2 เพื่อประเมินประสิทธิภาพของแอพพลิเคชั่นมือถือ เพื่อสนับสนุนการดำเนินงานนำเข้าสินค้ากรณีศึกษาบริษัท DD 1971 จำกัด และเครือบริษัท 3 ประเมินความพึงพอใจของผู้ปฏิบัติการที่มีต่อ App พี่เคชั่น เพื่อสนับสนุนการดำเนินงาน นำเข้าสินค้า กรณีศึกษาบริษัท ปี 1971 จำกัดและเครือบริษัท โปรแกรมเครื่องมือพัฒนา การพัฒนาแอพพลิเคชั่นด้วยไอโอนิก ซึ่งเป็นซอฟต์แวร์ที่ใช้ในการพัฒนาแอปพลิเคชันมือถือ แบบไฮบริด การเขียน Application ด้วยภาษาใดภาษาหนึ่ง ผลการวิจัย การพัฒนาแอพพลิเคชั่นมือถือการดำเนินงานนำเข้าสินค้า เป็นอุปกรณ์ที่ส่งเสริมการปฏิบัติงาน ด้วย ช่วยเพิ่มประสิทธิ์ ภาพ ในการทำงานนำเข้าสินค้า เป็นเครื่องมือที่อำนวยความสะดวกในการดำเนินงาน ต้นแบบ และง่ายต่อการใช้งาน ที่นี่ให้คำแนะนำเปิดสไลด์แรก ลิงค์ดูนะ มิ่ง ยิ่งพูดยังไม่ค่อยชัดทีนี้แม่จะแนะนำวิธีนำเสนอ ชื่อมัน การพัฒนาโมบายแอพพลิเคชั่นส่งเสริมการท่องเที่ยวชุมชน ความจริงแล้วถ้าเราเอามันซะหน่อย อำเภอเมืองนี้เราก็ต้องเขียนเต็มนะลูก เอาไปแก้ อำเภอเมือง แล้วก็จังหวัดจะไม่ใช้ออยอย่างนี้เราต้องแก้ บอกวัตถุประสงค์ เพื่อรวบรวม สถาน สถานที่ท่องเที่ยวโดยจังหวัดกำแพงเพชร OK ที่นี้ข้อที่ 2 เพื่อพัฒนา mobile Application ในชื่อเรื่องอ่ะ เราพูดไปแล้วว่าเป็น application ส่งเสริมการท่องเที่ยวเพราะการนำเสนอ มินพูดแค่ว่าเพื่อพัฒนา mobile Application พอเห็นไหม ไม่ต้องพูดยาวมันก็จะสะดวกขึ้นพอ 3 เพื่อประเมินความพึงพอใจ ต่อการใช้งาน Application ตอนเอามาเอามาหมุน แต่พอเราพูดนำเสนอ ถึงแค่นี้พอ นึกออกไหม ไปสไลด์ต่อไป ของอีกเรื่องหนึ่ง พี่พลอย แม่จะแนะ เหมือนอันนี้ application ส่งเสริมเพื่อศึกษาการสร้างแอพพลิเคชั่น ส่งเสริมการเรียนรู้พอเห็นไหมคะ เห็นไหม เพื่อทดสอบประสิทธิภาพของ Application ข้อที่ 2 เห็นไหม เสนอนะเราพูดสั้นได้ข้อความมันยาวจริงแต่ตอนเราพูดเราไม่ต้องพูดหมดก็ได้เห็นไหมคะ เพราะอะไร มันเป็น Application อะไรชื่อเรื่องมันบอกแล้วเพราะฉะนั้นเวลาเราบอกเราบอกว่าถูกประสงค์ เพื่อสร้าง App ตัวนี้ เพื่อทดสอบ App ตัวนี้ ไม่ต้องใส่ชื่อเต็มมันให้หมดหนี้ก็จะได้ไม่ต้องพูดเยอะเห็นไหม ต่อไป นี้ผมเหมือนผลการวิจัยแอพพลิเคชั่นส่งเสริมการเรียนรู้ทักษะมันคือชื่อเรื่องหรอ เราก็สรุปเลยทำให้มีความสะดวกในการมีการ เราก็ไม่ต้องไปอ่านชื่อมันเต็มยาวๆมันก็จะทำให้เราพูดได้ช้าลง ก็พูดน้อยนี่ มึงจะสามารถพูดได้ชัดขึ้นเพราะข้อความมันดูน้อยลง มันจะช่วยในการพูดได้ดีขึ้นนะคะ ที่นี้ ที่บางแค ตอนนี้ไอ้ชื่อโปรแกรมของมีทั้งภาษาไทยภาษาอังกฤษ ไปเช็คดูให้ดีๆ น่าจะเป็นภาษาไทยมั้งไอโอนิกเหมือนกัน นะ วันนี้ เห็นไหมนี่ไงนี่ไงไอโอนิก framework ให้นึกถึงเวลาทำสไลด์ถ้าใช้ชื่อภาษาอังกฤษทับศัพท์ภาษาอังกฤษ อันนี้ก็เป็นภาษาอังกฤษเหมือนกัน มันก็จะเป็นในลักษณะรูปแบบนะคะ เพราะฉะนั้นอะไรที่จะไปเพิ่มก็คือ ผลนะ เอารูปภาพประกอบเข้ามาเพิ่ม แล้วก็แก้ข้อความที่บอกนะคะ แล้วก็แก้วิธีการนำเสนอที่แม่แนะนำว่า ตรงวัตถุประสงค์นี้เราไม่จำเป็นต้องพูดชื่อเต็มมันหมด ถึงแค่คำว่า app ก็พอเหมือนอันนี้น่ะ ไม่งั้นจะต้องมีการพัฒนาแอพพลิเคชั่นเพื่อสนับสนุนการดำเนินงานนำเข้าเห็นไหม และเครือบริษัท เราก็บอกแค่ว่า ข้อหนึ่งอาจจะบอกเต็มก็ได้แต่ข้อ 2 กับข้อ 3 แล้วก็บอกว่าเพื่อประเมินภาษี ภาพของ App พอ เพื่อประเมินความพึงพอใจของผู้ ปฏิบัติการที่มีต่อ App พอเห็นไหมคะแค่นี้พอ ไม่ต้องใส่ไอ้เพื่อสนับสนุนเพราะชื่อเรื่องมันมีบอกไว้อยู่แล้ว มันก็จะช่วยพูดได้น้อยแล้วก็จะทำให้พูดได้ไม่ผิด มากนะคะ ต่อไปเราจะสุ่มหาผู้โชคดีคนต่อไป เอากลับไปแก้ เมื่อวานบาสคนสุดท้ายพูดอยากรู้ว่าจะโดนเป็นคนสุดท้าย หรือเปล่าวันนี้ ไม่โดนโดนเลยไม่น่าทวงใช่ไหมแม่ทวงทำไม อ๋อใช้เครื่ององุ่นใช่ไหมคะ ok อันนั้นมันของเมื่อวาน อันนี้ใช่ไหม โอ้โหเอ้าๆ เริ่มครับ กราบเรียนที่เคารพสวัสดีเพื่อนๆครับ เปลี่ยนสไลด์เรื่องที่จะนำเสนอวันนี้ครับ เรื่องแรกเรื่องอะไร เรื่องแรกชื่อเรื่องอะไรทำเรื่องอะไรเรื่องที่ 1 เป็นการออกแบบพัฒนาแอพพลิเคชั่นครับ สไลด์ถัดไป วัตถุประสงค์ ครับวัตถุประสงค์นะครับก็จะมีการพัฒนาแอพพลิเคชั่นในด้านต่างๆครับ เป็นการออกแบบการ วันที่ 3 นะครับก็เพื่อประเมินความพึงพอใจของกลุ่มตัวอย่างครับ ครบแล้วโอเคต่อไป เครื่องมือ สำหรับเครื่องมือที่ใช้ในการทำวิจัยครับ ก็จะใช้เครื่องมือที่เป็นระบบ ปฏิบัติการ Android ครับ ไปต่อ ผล เป็นผลการศึกษานะครับก็คือ ได้คะแนน 4.50 ครับ ว่าเป็นการทดลองใช้ Application ตัวนี้ครับ ก็มีการ แบ่ง ผลการใช้งาน ตามเปอร์เซ็นต์ที่ได้ครับแล้วก็ใช้ Application ในโทรศัพท์ครับ การใช้งานตัว App ภาษา Market Application ครับ เพื่อแบ่งเป็นช่วงเวลาครับเป็น 2 ช่วงครับ เดี๋ยวถามบาสนะคะ คนนี้ ข้อ 2 มีของ 2 ข้อใช่ไหม ใช่หรือเปล่าอันนี้ 1 อันตัวนี้ 1 อัน เพราะฉะนั้น อันนี้น่ะ เป็นข้อย่อยของข้อ 2 นี้ บาสควรใส่ว่า 2.12.2 นะ โอเคไหมครับ ok นะครับไปแก้นะครับ เพราะอันนี้คือตัวย่อยของอันนี้มาเป็นพืชแบบนี้เลยงง OK ก็จะเป็นอันแรกก็จะเป็น 2.1 ผลของ ตัวที่ 1 ผลของตัวที่ 2 เป็น 2.2 นะคะ แล้วก็แท็กเข้าไปด้วยแถบหน้าเข้าไปด้วยยังปิดใช้สีดำอยู่เลยนะ แม่บอกไม่ให้ใช้สีดำแล้วก็ดำกับเหลืองอีกต่างหาก เทคนิคคัลเลอร์จริงๆเลย OK เปิดขอดูตัวงานวิจัยด้วย มีหน้าตาให้ดูไหม เผื่อมีภาพประกอบ อันล่างไหมนี่ ไม่ใช่ อันนี้ไม่ใช่ไม่ใช่เหรอ อันนี้น่าจะเป็นอันที่ 2 นี้นี้ ตลาดนัดใน Market ไม่ใช่ ชื่อผู้แต่ง ชื่อถูกไหม พี่บาส ไม่ใช่อันนี้ ไม่ใช่ ใช่ไหมชื่อผู้แต่งขอดูชื่อผู้แต่ง ไม่ใช่ไม่ใช่ คนละอัน ธนกิจไม่ใช่เหรอ search แต่ชื่อเลย search แต่ชื่อผู้แต่งเลย หาไม่เจอพี่บาส พี่บาสหาเลี้ยงไม่เจอนะครับ ข้ามไปก่อนนะครับข้ามไปก่อนงั้นไปดูสไลด์ต่อไป เช็คลิงก์แล้วเอาลิงค์ใส่มาให้ด้วยนะครับพี่บาส เรื่องที่ 2 เลยครับ present เรื่องที่ 2 เลย ตัวอักษรค่อนข้างใหญ่ ครับชื่อผู้แต่งนะครับ มี 3 ท่านครับ รายชื่อก็ตามนี้นะครับ 3 ท่านครับ โอเคไปเรื่องชื่อเรื่องชื่อเรื่องการพัฒนาแอพพลิเคชั่นสำหรับการบริหารการจัดการ ข้อมูลการฝึกประสบการณ์ครับ ประสบการณ์ไปต่อวัตถุประสงค์ วัตถุประสงค์ก็คือ พัฒนา web Application สำหรับการบริหารจัดการข้อมูล ประสบการณ์วิชาชีพ สำหรับคุณครู แล้วก็หาประสิทธิภาพของ web Application แล้วก็มีการประเมินความพึงพอใจของผู้ใช้งาน web Application ครับ เครื่องมือ เครื่องมือที่ใช้ในการทำวิจัยนะครับ ก็ จะมีแอพพลิเคชั่น Application แล้วก็มีการจัดประเมิน ของ Application ครับ ในการ จัด ประสบการณ์ฝึกประสบการณ์วิชาชีพครูครับ ผลการศึกษานะครับ การพัฒนาเว็บแอพพลิเคชั่นเพื่อจัดการข้อมูลฝึกประสบการณ์ วิชาชีพครูนะครับ จะเช็คผลตอบสนองต่ออุปกรณ์ต่างๆได้อย่างเหมาะสม พัฒนา web Application ก็จะพบว่าด้าน singularity เฮ็ดนะครับ แล้วก็จะมีด้าน ในแต่ละด้านตามลำดับนะครับ ก็จะมีการประเมินความพึงพอใจ แล้วก็มีงานระบบ ฐานข้อมูลประสบการณ์ มีประโยชน์ต่อการฝึก ประสบการณ์วิชาชีพครู แล้วก็มีความประเมินความพึงพอใจ ลงมาครับ เปิดเปิดได้ไหมตัวนี้มีลิงค์ไหม เอาจากชื่อผู้แต่งนี้ นั่นแหละ อยากเจอไหมล่ะนี่ ไม่เป็นไรเราจะข้ามไป เหยียบให้ เอาลิงใส่เข้ามาใน สไลด์ไว้ด้วยนะคะ ต่อไป เรื่องที่ 3 อ๋อทำคนละสไลด์เลย OK ครับชื่อผู้แต่งตามนี้นะครับ ชื่อเรื่องครับ การพัฒนาแอพพลิเคชั่นบนอุปกรณ์มือถือสำหรับ แนะนำว่าร้านกาแฟในเขตกรุงเทพฯครับ วัตถุประสงค์ก็คือสร้างต้นแบบ application บนมือถือนะครับ เพื่อนแนะนำมาร้านกาแฟในเขตกรุงเทพฯครับ และเพื่อศึกษาและทดลองการใช้งานเว็บเพื่อแสดงข้อมูลและเก็บข้อมูลในระบบ ออนไลน์แล้วก็นำมาใช้โดยวิเคราะห์ข้อมูลครับ เครื่องมือที่ใช้ในการทำวิจัยนะครับ หนึ่งก็คืออำนวยความสะดวกให้กับผู้ใช้งานในการค้นหาข้อมูลร้านกาแฟ ไม่ตรงตามความต้องการอย่างที่ 2 ก็จะเป็น ช่วยประชาสัมพันธ์ให้กับร้านกาแฟที่เปิด บริการแล้วก็เก็บข้อมูลครับ ผลการศึกษานะครับ ก็คือออกแบบแล้วก็พัฒนาแอพพลิเคชั่นในมือถือ ด้วยระบบ Android Studio นะครับ แล้วก็ หาการพัฒนาที่ต้องมีการอัพเดทโปรแกรมบ่อยครั้ง แล้วก็ใช้ทรัพยากรค่อนข้างมากทำให้การพัฒนาค่อนข้างช้าครับ ขอดู บทความนี้ ไม่เห็นนี้ ไม่ใช่ชื่อผู้แต่งไม่ใช่ ชื่อผู้แต่งอะไรศรัยฉัตรอะไร ไม่มี ไม่เป็นไรเดี๋ยว บาสเอา แต่ละเรื่อง อยู่ใน ซอยเดียวกัน ไม่แย่ ไม่แยกสลายอย่างนี้ลูก และอันสุดท้ายอันสุดท้ายนี้ บวชด้วยคำถูกคำผิด สระวรรณยุกต์เคลื่อนหมดเลย ตั้งแต่ชื่อผู้แต่งแล้ว ไปหน้าแรกค่ะ ฉัตรชัยเห็นไหมอากาศย้ายตำแหน่งหมดเลย เช็คด้วยนะคะ ชื่อผู้แต่งชื่อเขา เพราะฉะนั้นต้องเช็คสระวรรณยุกต์ด้วยเรื่องเรื่องผู้แต่งก็ผิด ต้องใช้คำถูกวิธี นะคะ แล้วก็ Link เปิดเน็ตทิ้งเลยตอนนี้แล้วก็ภาพประกอบใส่ผ้าป่า ขอเพิ่มในผลนะ ที่นี้ตรงวัตถุประสงค์ ให้เป็นข้อแล้วกัน 1 2 1 2 1 2 3 1 2 เห็นไหมของแต่ละอันน่ะ อันที่ 2 มาเป็นอันนี้อันที่ 3 เป็นอีกแบบหนึ่งไม่เหมือนกันเลยนะคะรูปแบบให้คล้ายๆกันด้วย เช็ครูปแบบด้วยจะมารวมเป็นหนึ่งฝ่ายฝ่ายเดียวกันนะ 3 เรื่องเหมือนของเพื่อนนะ โอเคค่ะ ไปปรับแก้ให้ถูกต้อง มาดู ระหว่าง กุ้งเต้นกับตี๋น้อยเป่ายิ้งฉุบไหม หรือจะให้แม่สุ่มต่อเอาอย่างไร จะให้หมุนหรือจะเป่ายิ้งฉุบ ให้หมุนนะ ใครจะเป็นคนสุดท้าย สองคนนี้ยิงกันตลอด ก่อน ไม่ต้องซ้ำเพื่อนเลยมาร์กี้ เริ่มได้เลยค่ะถ้าพร้อม อ๋อตั้งอัตโนมัติหรอ สวัสดีค่ะพร้อมค่ะ เอาออก เอาออกไปที่การเคลื่อนไหวแล้วเอาออก ยาตั้งอัตโนมัติ เจอหรือยัง ไม่ๆการเคลื่อนไหวสิ เดี๋ยวแป๊บนึงลูกเดี๋ยวนะคะเสียเวลา ค่ะ เริ่ม ค่ะ กราบเรียนอาจารย์อาจารย์แม่แล้วก็สวัสดีเพื่อนๆทุกคนนะคะ ก็บทวิชาการก็คือการพัฒนาแอพพลิเคชั่นบนมือถือนะคะ บนอุปกรณ์เคลื่อนที่ mobile Application ค่ะ ข้อที่ 1 นะคะพัฒนาแอปพลิเคชันมือถือ เพื่อสนับสนุนการดำเนินเข้าดำเนินเข้าสินค้าบริษัทดีๆ 1971 และเครือจำกัด นะคะ ข้อที่ 2 ประเมินประสิทธิภาพแอพพลิเคชั่นบนมือถือนะคะ ในการดำเนินงานเข้าศึกษา กรณีศึกษาบริษัทดีๆ 1971 จำกัดและเครือบริษัท ข้อที่ 3 ประเมินความพึงพอใจ ใน Application กรณีศึกษา บริษัท ดีๆ 9.1 โปรแกรมแล้วก็เครื่องมือที่ใช้พัฒนานะคะ จะใช้แอพพลิเคชั่น โทรศัพท์ การดำเนิน เข้าสินค้านี่จะมี 2 ระบบก็คือระบบ Android แล้วก็ระบบ iOS ค่ะ ผลงานวิจัยนะคะ งานวิจัยเรื่องพัฒนาแอพพลิเคชั่นมือถือในการดำเนินงานเข้าสินค้า บริษัท ดีๆ 1 971 การนำเสนอผลงานวิจัยแบ่งเป็นขั้นตอนดังนี้ค่ะ ไปเลือกที่ 2 เลยค่ะ ชื่อเรื่องพัฒนา ข้อที่ 1 นะคะพัฒนาแอพพลิเคชั่นระบบ ลงทะเบียนบัณฑิต ของปริญญาตรี ที่มหาวิทยาลัยราชภัฏ มหาสารคาม เทคโนโลยี บาร์โค้ดข้อที่ 2 นี่ ประเมิน ความพึงพอใจ ของผู้ใช้งานในการลงทะเบียน บัณฑิตนะคะ ที่มหาวิทยาลัยราชภัฏมหาสารคาม โปรแกรมนะคะ โปรแกรมและเครื่องมือที่ใช้พัฒนาข้อที่ 1 แอพพลิเคชั่นระบบลงทะเบียนบัณฑิต พี่ซ้อมรับปริญญาบัตรนะคะ ข้อ 2 ประเมินคุณภาพในการทำงาน Application ระบบ ข้อ 3 แบบสอบถามความพึงพอใจในกลุ่มตัวอย่างในการ เข้าใช้งานแอปลงทะเบียนค่ะ ส่วนผลงานวิจัยนะคะ ข้อที่ 1 ผลพัฒนาแอพพลิเคชั่นระบบลงทะเบียน รับปริญญาบัตร ของมหาวิทยาลัย มหาสารคามค่ะ โดยสแกน QR Code ข้อที่ 2 นะคะ ผลการศึกษาความพึงพอใจ ของผู้ใช้ Application ในระบบ ลงทะเบียนบัณฑิต ในการรับปริญญาบัตร มหาวิทยาลัยมหาสารคาม โดยอุปกรณ์ Application ค่ะ มาเรื่องที่ 3 เรื่องที่ 3 นะคะ กรณีศึกษา Application พัฒนา คมมนาคม ขนส่งของประเทศค่ะ สไลด์ต่อไป วัตถุประสงค์เพื่อศึกษาและวิเคราะห์ ต่อไปจะเป็นอุปกรณ์ โปรแกรมดำเนินที่ใช้พัฒนานะคะ ใช้เป็น Google scholar ผลการวิจัยค่ะ จากการรวบรวม ข้อมูลที่ได้จากการสัมภาษณ์ ผู้เ</w:t>
      </w:r>
      <w:r>
        <w:rPr>
          <w:i/>
          <w:b/>
        </w:rPr>
        <w:t xml:space="preserve">วชาญทางด้านพัฒนา mobile Application นะคะ และ ผู้ใช้งานแอพพลิเคชั่นคมนาคมขนส่งทางบกโดยมาถอดรหัสการใช้โปรแกรม เป็น Vivo 11 นะคะ เปิด เปิดงานวิจัยสุดท้ายให้ดูหน่อย กล้วย สไลด์ด้วย ประสงค์ เอกสาร แล้วก็เปิดเอกสารเทียบ ข้อวัตถุประสงค์ บทที่ 1 วัตถุประสงค์ อ๋อโอเค เครื่องมือ สไลด์ต่อไป โปรแกรมที่ใช้พัฒนา ไปอีกบทที่ 3 ไปบทที่ 3 สัมภาษณ์เชิงลึกไปซิเลื่อนไป คำถามไปไปอีก เปิดรหัส อะไร ขยายอันนี้ซิ เลื่อน เลื่อนลงเลื่อนลง 3 นี่ๆ เลื่อนขึ้นเลื่อนขึ้นไป 3.2 3.1 ไปอีก 3.2.1 3.2.2 ไป 3.2.3 นี่ๆ 3.2.3 เลื่อนลงมาอีก เลื่อนลงมาอีกสรุป แบบสัมภาษณ์ นี่ไง นี่ๆ สัมภาษณ์ แบ่งเป็น 3 ชุด สำหรับผู้เ</w:t>
      </w:r>
      <w:r>
        <w:rPr>
          <w:i/>
        </w:rPr>
        <w:t xml:space="preserve">วชาญไป เพราะฉะนั้นต้องบอกว่าแบบสัมภาษณ์ 2 แบบสัมภาษณ์สำหรับ ผู้เ</w:t>
      </w:r>
      <w:r>
        <w:rPr>
          <w:i/>
          <w:b/>
        </w:rPr>
        <w:t xml:space="preserve">วชาญด้านการพัฒนาโมบายแล้วก็ผู้ใช้งาน มีของ 1 ผู้เ</w:t>
      </w:r>
      <w:r>
        <w:rPr>
          <w:i/>
        </w:rPr>
        <w:t xml:space="preserve">วชาญทางขนส่ง ทางบกใช่ไหม ผู้เ</w:t>
      </w:r>
      <w:r>
        <w:rPr>
          <w:i/>
          <w:b/>
        </w:rPr>
        <w:t xml:space="preserve">วชาญด้านการพัฒนาโมบายแล้วก็ผู้ใช้งานโมบายนะคะ ไปดูบทที่ 4 ดูผล ใน ฝนมาสรุปอย่างไรบ้าง ผลการวิจัย ไปต่อค่ะ ไม่ใช่อันนี้สัมภาษณ์อยู่ ผลการสัมภาษณ์นี่ไง นี่ เห็นไหม ผลการสัมภาษณ์ ก็ต้อง บอกทั้ง 3 ส่วน นี่เขาบอก ส่วนของผู้เ</w:t>
      </w:r>
      <w:r>
        <w:rPr>
          <w:i/>
        </w:rPr>
        <w:t xml:space="preserve">วชาญด้านคมนาคม มีความคิดเห็นในเท่าไหร่ ไปดูสรุป ขายตาราง อาจจะยาวไปอย่างนั้นไปดูที่บทคัดย่อ เดี๋ยวมันจะยาวไป บทคัดย่อน่าจะสั้นหน่อย การศึกษานี่ไงนี่ไง อาจจะตรงนี้นะคะประเด็น เดี๋ยวมีต่อหรือเปล่าลงไปข้างล่างสิ เลื่อน อ๋อ อย่างนั้นก็เอาจากตรงนี้ความคิดเห็น จนถึง ความพึงพอใจ มากที่สุด เห็นไหม ผู้ใช้เกิดความพึงพอใจในการใช้งาน App mobile มากที่สุดอันนี้คือส่วนของผลที่จะเอาไปนำเสนอ เมื่อ ไม่มีรูปใช่ไหมว่าหน้าตาแอ๊บมันเป็นยังไงอย่างไร อ๋อ อีกอันหนึ่งล่ะ ไม่ใช่นี่ อันนี้มันเอกสารและงานวิจัยที่เกี่ยวข้องไม่ ต้องดูที่ผลต้องดูที่บทที่ 4 ตัวนี้มัน น่าจะแค่ น่าจะแค่สำรวจ วิจัยเชิงสำรวจมากกว่าไม่ได้พัฒนาเป็นตัว L ออกมา งานนี้ไม่ได้นะนี่ แค่ไป แค่ใช้แบบสัมภาษณ์น่ะ ไปถาม ว่าถ้าจะทำ app น่ะ มันยังไม่ได้ทำเป็นแอ๊บเลย คงต้องไปหาใหม่แล้ว ตัวนี้ไม่ได้ ดูๆสมัครงานแล้วนะคะ ไอ้เรื่องที่ 3 น่ะ ของกุ้งมันจะเป็นมันยังไม่ได้เป็นแบบพัฒนา App เคชั่นแบบ มันแค่ต้องการไปอย่างไรศึกษาวิเคราะห์และ เสนอคำแนะนำแนวทาง คือหาหารูปแบบ ของ Mobile App นี้แต่ยังไม่ได้ทำแอป มันเป็นงานวิจัยในลักษณะสำรวจเฉยๆแต่ยังไม่ได้พัฒนา App เพราะฉะนั้นตัวนี้ใช้ไม่ได้นะ ลูก ลองหาใหม่โอเคไปดูอันที่ 2 ถ้าอย่างนั้น งานวิจัยตัวที่ 2 แอพพลิเคชั่นลงทะเบียนบัณฑิต ลองค้นสิ นี่เห็นไหมคำถูกคำผิด คำว่าคิวอาร์โค้ดใช้คำ ทั้งภาษาไทยภาษาอังกฤษเลยต้องเลือก คำว่า QR Code โพสต์ ทางภาษาอังกฤษ หรือจะใช้เลือก เป็นภาษาไทย ชื่อเรื่อง ให้มันเหมือนกัน ตัวใดตัวหนึ่ง เห็นไหม ทำการตัดคำด้วยเช็คด้วยนะคะ ลองเปิดไอ้นั่น เปิดงานด่วน เพราะเหมือน หน ของเรื่องที่ 2 ของกุ้งก็ยังไม่มีผลให้ดู ชื่อผู้แต่งลงมา ยังหายังหาลิงค์ไม่เจอนะ อันนี้เราจะเสิร์ฟ Search ยังไม่เห็นไม่เป็นไร ยังไม่เห็นตัวกันของอันที่ 2 นะคะ ก็เลย ไปดูตรงผลไม่ได้ นะ ที่นี้ พรุ่งนี้ต้องตรวจ ไอ้ข้อความคำถูกคำผิดนะคะ แล้วก็ผลก็คือ เอาผ้ากับ App ที่พัฒนาแล้วมาใส่แต่ต้องให้เห็นภาพของงานวิจัยนั้นด้วย ตอนนี้ยังไม่เห็นแล้วเรื่องสุดท้ายไม่ใช่การพัฒนา App เป็นแค่การสำรวจ ต้องหาเรื่องใหม่มาแทนนะคะ เข้าใจไหม OK ค่ะคนสุดท้าย ตี๋น้อย คนสุดท้ายของวันนี้แล้ว เริ่มครับ กราบ การที่เคารพ และสวัสดีเพื่อนๆครับ ครับ เป็นบทความวิจัยพัฒนาแอพพลิเคชั่นบนมือถือ อุปกรณ์เคลื่อนที่ครับ ไปสไลด์ถัดไปเลย ชื่อผู้แต่งพัชรพรรณสมบัติครับ ครับ เป็น Application mobile สำหรับ ผู้ใช้ thai mobile การบินไทยครับ ครับวันนี้ผมจัดตัวหนังสือผิด ไปครับ วัตถุประสงค์นะครับ เพื่อการศึกษาการใช้ Application Thai mobile ครับ เป็นของผู้ใช้ mobile ไทย การบินไทยครับ เปิด Application Thai mobile ครับ โปรแกรมที่ใช้ โปรแกรมอะไรครับ ใช้โปรแกรมอะไรบ้าง ผมมองไม่เห็นครับ โปรแกรมที่ใช้นะครับ อันที่ 1 x h a m L ครับ โปรแกรมที่ 2 นะครับ เป็น Visual Studio ครับ 2010 ครับ ผลการวิจัยนะครับก็ เพื่อศึกษาการใช้บริการ thai mobile Application ครับเป็นไทยโมบายครับ เป็นการศึกษาโครงสร้างของ Mobile Application Thai mobile ครับ เปิด เปิดงานวิจัยเรื่องนี้ขึ้นมาด้วย ขึ้นแนวทางการพัฒนาเลย เดี๋ยว เอาเป็นสำรวจ ไปข้างล่างเลย ดูผลเลยดูผล หมดแล้วหรือ เลื่อนไปสิ เป็นเหมือนกุ้งเลยเป็นสำรวจตัวนี้ วันนี้ใช้ไม่ได้ มันเป็น สำรวจว่าจะทำ App ยังไม่พัฒนา App น่ะ นะครับ ถ้าอย่างนั้นไปดูแอป ที่ 2 เลย ต้องหาเรื่อง มาแทนเรื่องนี้นะครับ เรื่องที่ 1 ใช้ไม่ได้นะ ดูเรื่องที่ 2 อันนี้น่าจะเหมือนกับ ครับอันนี้เป็นชื่อผู้แต่งครับ ของมาร์กี้ รับชื่อเรื่องเป็นต้นแบบของ Mobile Application แบบฟอร์มเพื่อการเกษตร ครับ วัตถุประสงค์ครับ เป็นการสร้างต้นแบบเพื่อพัฒนาให้ ความรู้ เครื่องมือที่ใช้นะครับ ข้อที่ 1 เป็นแบบสอบถามแบบสัมภาษณ์เพื่อเก็บข้อมูลครับ ข้อ 2 เป็นการสัมภาษณ์เก็บข้อมูลเชิงลึกครับ ผลการวิจัยก็คือต้นแบบแอพพลิเคชั่นจะมีวัตถุประสงค์ เพื่อ สร้างต้นแบบ หน้าจอ Application ให้ความรู้ และสนับสนุนการซื้อขายสินค้าเกษตร โดยพัฒนาต้นแบบ mobile Application จากการทบทวนวรรณกรรมและงานวิจัยที่เกี่ยวข้องนะครับ ชื่อภาษาอังกฤษตามนี้นะครับ แล้วก็มีการ สัมภาษณ์เชิงลึกกับผู้เ</w:t>
      </w:r>
      <w:r>
        <w:t xml:space="preserve">***วชาญทางด้านไอทีเพื่อหาแนว เพิ่มความคิด ความสามารถ แนวกลุ่มเกษตรกรครับ OK อันที่ 2 จะคล้ายกับของมาร์กี้นะคะ เพราะฉะนั้น ตรง Font ของ การใช้ font การใช้ฟ้อนพิสดารพิสดารหน่อย ขอเอามานำเสนอก็จะ เป็นลักษณะอย่างนี้แก้ ตรงวัตถุประสงค์นะ ตรงชื่อเรื่องชื่อเรื่องก็ตัดออกตรงที่ สร้างต้นแบบ เพื่อสร้าง เริ่มที่คำว่าเพื่อสร้างเลย คํากรวดน่าตัดทิ้งนะคะ ลง โปรแกรมอะไรก็เหมือนมาร์กี้เหมือนกันนะคะเช็คดูสองคนนี้ช่วยกันเช็ค แล้วก็ไปที่ผล ฝนก็เอาภาพ ดาบไอ้นั่นมาใส่อันนี้มันอธิบายเฉยๆ ต้องแก้ ฝนเอารูปของ แบบที่พัฒนามาใส่นะครับ ไปดูงาน อันที่ 3 เลยถ้าอย่างนั้น แผนที่ 3 เลย รอคิวผู้บริโภค เรื่องที่ 3 นะครับก็คือเรื่องปัจจัยที่ส่งผลต่อการใช้ ชื่อผู้แต่งนะครับ สุมาลินกางทองนะครับ ชื่อเรื่อง ปัจจัยที่ส่งผลต่อการใช้โมบายแอพพลิเคชั่นเพื่อการจองคิวของ ผู้ บริโภคในกรุงเทพฯ ครับ ประสงค์นะครับ ศึกษาปัจจัยที่ส่งผลต่อการใช้ mobile Application เพื่อ จองคิวผู้บริโภค ไปกรุงเทพฯ ความคาดหมายในด้านการทำงานแล้วก็ด้าน การทำงาน ข้อที่สองก็คือการปัจจัยในการ จองคิว ไม่สะดวก และทัศนคติที่มีต่อการใช้ เทคโนโลยี ของผู้บริโภคในกรุงเทพฯครับ ในความตั้งใจไหนนะ โปรแกรมแล้วก็เครื่องมือที่ใช้พัฒนานะครับ จะใช้เป็นแบบสอบถามนะครับ หรือชื่อภาษาอังกฤษก็คือ question อารีย์ครับ มีลักษณะเป็นคำถาม ที่เชิงโครงสร้าง ชื่อภาษา อังกฤษก็สะตอ structural equation นะครับ เป็นข้อมูลเป็นเครื่องมือสำหรับการรวบรวมข้อมือ ส่วน ผลการศึกษาแล้วก็ผลการวิจัยนะครับ จะเป็นการใช้ข้อมูลของกลุ่มตัวอย่าง ในการพัฒนานะครับ จะเป็นส่วนใหญ่จะเป็นเพศหญิงที่มีอายุ 30 ถึง 35 ปีนะครับ จำนวน 232 คนครับ คิดเป็นร้อยละ 50 5.20 นะครับ สถานภาพโสด จบการศึกษาปริญญาตรีครับ มีอาชีพเป็นพนักงานเอกชน จำนวน 251 คน เป็นร้อยละ 59.5 80 นะครับ รุ่นใหญ่สุดจะมีรายได้อยู่ที่ 20,000 5,000 ขึ้นไปนะครับ ถึง 30,000 บาท โดยใช้แอพพลิเคชั่นในการจองคิว 1 ถึง 2 ครั้งในรอบ 6 เดือนที่ผ่านมา ถาม หนัง x ครับ ไอ้ตัวนี้ เปิด เปิดวิทยุ มันมี App โชว์ให้ดูไหม งานนี้ เหมือนจะไม่มี เหมือนจะ เป็นสำรวจ ไปดูบทที่ 4 ไหม เลื่อนไปเลื่อนไป ไปเรื่อยๆไปเรื่อยๆยังไม่เห็น ความคิดเห็น ของผู้บริโภค มีแต่ความคิดเห็น โอเคเข้าใจแล้ว ตัวนี้ก็ ไม่ได้ มึงตีน้อยไม่ได้ 2 เรื่อง นะครับ เพราะตอนนี้เป็นสำรวจสำรวจปัจจัยที่ส่งผลต่อการใช้ก็คือแค่ถามว่า mobile app น่ะ มันไม่ได้พูดถึงกระบวนการของการพัฒนาแอป เนื่องจากวิชาของเราเป็นวิชาที่ชื่อเรื่องการพัฒนา โปรแกรมประยุกต์ บนอุปกรณ์ เพื่อนที่ก็เลยที่ให้มาค้นงานวิจัยก็คืออยากให้ไปค้นงานวิจัยที่เขาพัฒนา โปรแกรม มือถือนั่นเองนะคะ สวัสดีครับคุณก้อยควรจะเป็นงานที่เมื่อสรุปผลออกมาแล้วนี่ ต้องเห็นหน้าตาของ บนมือถือนั้นว่ามันมีหน้าตาเป็นอย่างไรให้เห็นด้วยนะคะ ทีนี้ของตี๋น้อยที่หามา 2 ตัวนี่ มันเป็นเชิงสำรวจ เกี่ยวกับการใช้งานเฉยๆไม่ใช่วิธีการพัฒนาเพราะฉะนั้นยังใช้ไม่ได้หาใหม่นะคะอีก 2 เรื่อง แล้วก็กรอบปรับปรุงแก้ไข ตามที่แนะนำ ทั้งของทุกคนเลยนะคะ ที่ให้ไปแก้นะคะเด็กๆ แล้วก็ เอา บทความแต่ละอัน Link ใส่มาไว้ด้วยจะได้ ครั้งหน้าถ้าตรวจ ส่งมาให้ตรวจจะได้เปิดลิงค์ตรวจได้ด้วย มีใครสงสัยไหมวันนี้เรานำเสนอครบทุกคนแล้วนะคะไม่มีใครขาด ขายได้แก้อะไรไปแก้ให้เรียบร้อยนะคะ มีใครสงสัยอยากถามอะไรไหมคะ ถ้าไม่มีแม่จะ ปล่อยแล้วนะเที่ยงแล้วนี่ 12:30 น แล้วด้วย ทำอย่างนั้นขอบคุณพี่ล่างตีน้อยขอบคุณพี่หล้าหน่อยครับ ขอบคุณนะครับ เด็กๆ ไปทานข้าว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วิชาการพัฒนาโปรแกรมประยุกต์สำหรับอุปกรณ์เคลื่อนที่ (เช้า) 190667</dc:title>
  <dc:creator/>
  <cp:keywords/>
  <dcterms:created xsi:type="dcterms:W3CDTF">2024-06-20T08:22:47Z</dcterms:created>
  <dcterms:modified xsi:type="dcterms:W3CDTF">2024-06-20T08: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0 มิถุนายน 2567 เวลา 09.00 น.</vt:lpwstr>
  </property>
  <property fmtid="{D5CDD505-2E9C-101B-9397-08002B2CF9AE}" pid="3" name="subtitle">
    <vt:lpwstr/>
  </property>
</Properties>
</file>